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4E6989A2" w14:textId="77777777" w:rsidTr="00491346">
        <w:tc>
          <w:tcPr>
            <w:tcW w:w="3600" w:type="dxa"/>
          </w:tcPr>
          <w:p w14:paraId="69A8628B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7BD95093" w14:textId="77777777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5AF50EB0" w14:textId="77777777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06415660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139B4B96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47AF8180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3307D455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41D1F401" w14:textId="5589E091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9A640A2" wp14:editId="2E76E48A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1376C9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8C0C374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A640A2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1F1376C9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8C0C374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6F622779" wp14:editId="239141D9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C489ED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7AEC2961" w14:textId="103ED41B" w:rsidR="00D67F93" w:rsidRPr="00D54D8F" w:rsidRDefault="00513F70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0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622779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5CC489ED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7AEC2961" w14:textId="103ED41B" w:rsidR="00D67F93" w:rsidRPr="00D54D8F" w:rsidRDefault="00513F70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0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2E8A9046" w14:textId="780CD77E" w:rsidR="00A442B2" w:rsidRPr="00FB52A2" w:rsidRDefault="008B1777" w:rsidP="004E5E27">
      <w:pPr>
        <w:tabs>
          <w:tab w:val="left" w:pos="1620"/>
        </w:tabs>
        <w:spacing w:after="60"/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5F1ED3">
        <w:rPr>
          <w:b/>
          <w:sz w:val="22"/>
          <w:szCs w:val="22"/>
          <w:lang w:val="pt-BR"/>
        </w:rPr>
        <w:t>1 Cô-rinh-tô</w:t>
      </w:r>
      <w:r w:rsidR="003529C1">
        <w:rPr>
          <w:b/>
          <w:sz w:val="22"/>
          <w:szCs w:val="22"/>
          <w:lang w:val="pt-BR"/>
        </w:rPr>
        <w:t xml:space="preserve"> </w:t>
      </w:r>
      <w:r w:rsidR="00513F70">
        <w:rPr>
          <w:b/>
          <w:sz w:val="22"/>
          <w:szCs w:val="22"/>
          <w:lang w:val="pt-BR"/>
        </w:rPr>
        <w:t>7</w:t>
      </w:r>
      <w:r w:rsidR="007D1238">
        <w:rPr>
          <w:b/>
          <w:sz w:val="22"/>
          <w:szCs w:val="22"/>
          <w:lang w:val="pt-BR"/>
        </w:rPr>
        <w:t>-</w:t>
      </w:r>
      <w:r w:rsidR="00513F70">
        <w:rPr>
          <w:b/>
          <w:sz w:val="22"/>
          <w:szCs w:val="22"/>
          <w:lang w:val="pt-BR"/>
        </w:rPr>
        <w:t>11</w:t>
      </w:r>
    </w:p>
    <w:p w14:paraId="14CD92F7" w14:textId="12A7BB66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513F70">
        <w:rPr>
          <w:sz w:val="22"/>
          <w:szCs w:val="22"/>
        </w:rPr>
        <w:t>23</w:t>
      </w:r>
      <w:r w:rsidR="009E4109" w:rsidRPr="008B1777">
        <w:rPr>
          <w:sz w:val="22"/>
          <w:szCs w:val="22"/>
        </w:rPr>
        <w:t>.</w:t>
      </w:r>
      <w:r w:rsidR="009E4109">
        <w:rPr>
          <w:sz w:val="22"/>
          <w:szCs w:val="22"/>
        </w:rPr>
        <w:t>0</w:t>
      </w:r>
      <w:r w:rsidR="00F151C8">
        <w:rPr>
          <w:sz w:val="22"/>
          <w:szCs w:val="22"/>
        </w:rPr>
        <w:t>7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513F70">
        <w:rPr>
          <w:sz w:val="22"/>
          <w:szCs w:val="22"/>
        </w:rPr>
        <w:t>30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B544FA">
        <w:rPr>
          <w:sz w:val="22"/>
          <w:szCs w:val="22"/>
        </w:rPr>
        <w:t>7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2D8BD6C9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68BBBAAE" w14:textId="35B11D97" w:rsidR="00EC69B1" w:rsidRDefault="00261EDB" w:rsidP="005F1ED3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5F1ED3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1 Cô-rinh-tô</w:t>
        </w:r>
        <w:r w:rsidR="003529C1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513F7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hyperlink r:id="rId7" w:anchor="1" w:history="1">
        <w:r w:rsidR="00166D8A">
          <w:rPr>
            <w:b/>
            <w:sz w:val="22"/>
          </w:rPr>
          <w:t>,</w:t>
        </w:r>
        <w:r w:rsidR="00B544FA">
          <w:rPr>
            <w:b/>
            <w:sz w:val="22"/>
          </w:rPr>
          <w:tab/>
        </w:r>
        <w:r w:rsidR="00513F70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8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8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513F7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9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8609E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</w:t>
        </w:r>
      </w:hyperlink>
      <w:r w:rsidR="00513F7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5F1ED3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  <w:t xml:space="preserve"> </w:t>
      </w:r>
      <w:r w:rsidR="008609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513F7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11</w:t>
      </w:r>
      <w:hyperlink r:id="rId10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1BD082C7" w14:textId="61CDA829" w:rsidR="00B32A10" w:rsidRPr="006E2F9B" w:rsidRDefault="00B96F7E" w:rsidP="006E2F9B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279B30FA" w14:textId="72CC5D7C" w:rsidR="00F9062C" w:rsidRPr="00B338F1" w:rsidRDefault="00F9062C" w:rsidP="00F9062C">
      <w:pPr>
        <w:tabs>
          <w:tab w:val="left" w:pos="4536"/>
        </w:tabs>
        <w:spacing w:before="120" w:after="60"/>
        <w:jc w:val="both"/>
        <w:rPr>
          <w:spacing w:val="-6"/>
          <w:sz w:val="22"/>
          <w:szCs w:val="22"/>
        </w:rPr>
      </w:pPr>
      <w:r w:rsidRPr="00DB7BCE">
        <w:rPr>
          <w:b/>
          <w:bCs/>
          <w:sz w:val="22"/>
          <w:szCs w:val="22"/>
        </w:rPr>
        <w:t>1</w:t>
      </w:r>
      <w:r w:rsidRPr="0028283A">
        <w:rPr>
          <w:b/>
          <w:bCs/>
          <w:sz w:val="22"/>
          <w:szCs w:val="22"/>
        </w:rPr>
        <w:t xml:space="preserve">. </w:t>
      </w:r>
      <w:r w:rsidRPr="0028283A">
        <w:rPr>
          <w:b/>
          <w:spacing w:val="-6"/>
          <w:sz w:val="22"/>
          <w:szCs w:val="22"/>
        </w:rPr>
        <w:t xml:space="preserve">Viết </w:t>
      </w:r>
      <w:r w:rsidRPr="00DD4913">
        <w:rPr>
          <w:b/>
          <w:spacing w:val="-6"/>
          <w:sz w:val="22"/>
          <w:szCs w:val="22"/>
        </w:rPr>
        <w:t>Đ trước ý Đúng, S trước ý Sai</w:t>
      </w:r>
      <w:r w:rsidRPr="0028283A">
        <w:rPr>
          <w:b/>
          <w:spacing w:val="-6"/>
          <w:sz w:val="22"/>
          <w:szCs w:val="22"/>
        </w:rPr>
        <w:t xml:space="preserve"> </w:t>
      </w:r>
      <w:r w:rsidRPr="0028283A">
        <w:rPr>
          <w:spacing w:val="-6"/>
          <w:sz w:val="22"/>
          <w:szCs w:val="22"/>
        </w:rPr>
        <w:t>so với</w:t>
      </w:r>
      <w:r>
        <w:rPr>
          <w:spacing w:val="-6"/>
          <w:sz w:val="22"/>
          <w:szCs w:val="22"/>
        </w:rPr>
        <w:t xml:space="preserve"> sự</w:t>
      </w:r>
      <w:r>
        <w:rPr>
          <w:b/>
          <w:spacing w:val="-6"/>
          <w:sz w:val="22"/>
          <w:szCs w:val="22"/>
        </w:rPr>
        <w:t xml:space="preserve"> </w:t>
      </w:r>
      <w:r w:rsidRPr="006F0F1A">
        <w:rPr>
          <w:spacing w:val="-6"/>
          <w:sz w:val="22"/>
          <w:szCs w:val="22"/>
        </w:rPr>
        <w:t>khuyên dạy của Phao-lô:</w:t>
      </w:r>
    </w:p>
    <w:p w14:paraId="63E13ECC" w14:textId="77777777" w:rsidR="00F9062C" w:rsidRPr="00C61B61" w:rsidRDefault="00F9062C" w:rsidP="00F9062C">
      <w:pPr>
        <w:tabs>
          <w:tab w:val="left" w:pos="142"/>
          <w:tab w:val="left" w:pos="993"/>
          <w:tab w:val="left" w:pos="5670"/>
        </w:tabs>
        <w:spacing w:after="60"/>
        <w:ind w:left="993" w:hanging="993"/>
        <w:rPr>
          <w:spacing w:val="-6"/>
          <w:sz w:val="18"/>
          <w:szCs w:val="22"/>
        </w:rPr>
      </w:pPr>
      <w:r w:rsidRPr="00C768CB">
        <w:rPr>
          <w:spacing w:val="-6"/>
          <w:sz w:val="20"/>
          <w:szCs w:val="22"/>
        </w:rPr>
        <w:t xml:space="preserve">    </w:t>
      </w:r>
      <w:r>
        <w:rPr>
          <w:sz w:val="20"/>
          <w:szCs w:val="20"/>
        </w:rPr>
        <w:t>………</w:t>
      </w:r>
      <w:r w:rsidRPr="00C768CB">
        <w:rPr>
          <w:spacing w:val="-6"/>
          <w:sz w:val="20"/>
          <w:szCs w:val="22"/>
        </w:rPr>
        <w:tab/>
      </w:r>
      <w:r>
        <w:rPr>
          <w:sz w:val="20"/>
          <w:szCs w:val="22"/>
        </w:rPr>
        <w:t>M</w:t>
      </w:r>
      <w:r w:rsidRPr="00CB55D7">
        <w:rPr>
          <w:sz w:val="20"/>
          <w:szCs w:val="22"/>
        </w:rPr>
        <w:t>ọi sự đều có phép làm, nhưng chẳng phải mọi sự đều làm gương tốt</w:t>
      </w:r>
      <w:r w:rsidRPr="00C768CB">
        <w:rPr>
          <w:sz w:val="20"/>
          <w:szCs w:val="22"/>
        </w:rPr>
        <w:t>.</w:t>
      </w:r>
    </w:p>
    <w:p w14:paraId="533308E0" w14:textId="77777777" w:rsidR="00F9062C" w:rsidRPr="00C768CB" w:rsidRDefault="00F9062C" w:rsidP="00F9062C">
      <w:pPr>
        <w:tabs>
          <w:tab w:val="left" w:pos="142"/>
          <w:tab w:val="left" w:pos="993"/>
          <w:tab w:val="left" w:pos="5670"/>
        </w:tabs>
        <w:spacing w:after="60"/>
        <w:ind w:left="993" w:hanging="993"/>
        <w:rPr>
          <w:rStyle w:val="Hyperlink"/>
          <w:b/>
          <w:color w:val="C00000"/>
          <w:sz w:val="20"/>
          <w:szCs w:val="22"/>
        </w:rPr>
      </w:pPr>
      <w:r>
        <w:rPr>
          <w:sz w:val="20"/>
          <w:szCs w:val="20"/>
        </w:rPr>
        <w:tab/>
        <w:t>………</w:t>
      </w:r>
      <w:r w:rsidRPr="00C768CB">
        <w:rPr>
          <w:spacing w:val="-6"/>
          <w:sz w:val="20"/>
          <w:szCs w:val="22"/>
        </w:rPr>
        <w:tab/>
      </w:r>
      <w:r w:rsidRPr="00356A6D">
        <w:rPr>
          <w:sz w:val="20"/>
          <w:szCs w:val="22"/>
        </w:rPr>
        <w:t>Ai nấy khi được gọi ở đấng bậc nào, thì phải</w:t>
      </w:r>
      <w:r>
        <w:rPr>
          <w:sz w:val="20"/>
          <w:szCs w:val="22"/>
        </w:rPr>
        <w:t xml:space="preserve"> suy xét rồi bước đi</w:t>
      </w:r>
      <w:r w:rsidRPr="00C768CB">
        <w:rPr>
          <w:sz w:val="20"/>
          <w:szCs w:val="22"/>
        </w:rPr>
        <w:t>.</w:t>
      </w:r>
    </w:p>
    <w:p w14:paraId="67E86160" w14:textId="77777777" w:rsidR="00F9062C" w:rsidRPr="00C768CB" w:rsidRDefault="00F9062C" w:rsidP="00F9062C">
      <w:pPr>
        <w:tabs>
          <w:tab w:val="left" w:pos="142"/>
          <w:tab w:val="left" w:pos="993"/>
          <w:tab w:val="left" w:pos="5670"/>
        </w:tabs>
        <w:spacing w:after="60"/>
        <w:ind w:left="993" w:hanging="993"/>
        <w:rPr>
          <w:rStyle w:val="Hyperlink"/>
          <w:b/>
          <w:color w:val="C00000"/>
          <w:sz w:val="20"/>
          <w:szCs w:val="22"/>
        </w:rPr>
      </w:pPr>
      <w:r>
        <w:rPr>
          <w:sz w:val="20"/>
          <w:szCs w:val="20"/>
        </w:rPr>
        <w:tab/>
        <w:t>………</w:t>
      </w:r>
      <w:r w:rsidRPr="00C768CB">
        <w:rPr>
          <w:spacing w:val="-6"/>
          <w:sz w:val="20"/>
          <w:szCs w:val="22"/>
        </w:rPr>
        <w:tab/>
      </w:r>
      <w:r w:rsidRPr="00CB55D7">
        <w:rPr>
          <w:sz w:val="20"/>
          <w:szCs w:val="22"/>
        </w:rPr>
        <w:t>Song sự hay biết sanh kiêu căng, còn sự yêu thương làm gương tốt.</w:t>
      </w:r>
    </w:p>
    <w:p w14:paraId="58EC7E35" w14:textId="77777777" w:rsidR="00F9062C" w:rsidRPr="00C768CB" w:rsidRDefault="00F9062C" w:rsidP="00F9062C">
      <w:pPr>
        <w:tabs>
          <w:tab w:val="left" w:pos="142"/>
          <w:tab w:val="left" w:pos="993"/>
          <w:tab w:val="left" w:pos="5670"/>
        </w:tabs>
        <w:spacing w:after="60"/>
        <w:ind w:left="993" w:hanging="993"/>
        <w:rPr>
          <w:rStyle w:val="Hyperlink"/>
          <w:b/>
          <w:color w:val="C00000"/>
          <w:sz w:val="20"/>
          <w:szCs w:val="22"/>
        </w:rPr>
      </w:pPr>
      <w:r>
        <w:rPr>
          <w:sz w:val="20"/>
          <w:szCs w:val="20"/>
        </w:rPr>
        <w:tab/>
        <w:t>………</w:t>
      </w:r>
      <w:r w:rsidRPr="00C768CB">
        <w:rPr>
          <w:spacing w:val="-6"/>
          <w:sz w:val="20"/>
          <w:szCs w:val="22"/>
        </w:rPr>
        <w:t xml:space="preserve"> </w:t>
      </w:r>
      <w:r w:rsidRPr="00C768CB">
        <w:rPr>
          <w:spacing w:val="-6"/>
          <w:sz w:val="20"/>
          <w:szCs w:val="22"/>
        </w:rPr>
        <w:tab/>
      </w:r>
      <w:r>
        <w:rPr>
          <w:sz w:val="20"/>
          <w:szCs w:val="22"/>
        </w:rPr>
        <w:t>N</w:t>
      </w:r>
      <w:r w:rsidRPr="00356A6D">
        <w:rPr>
          <w:sz w:val="20"/>
          <w:szCs w:val="22"/>
        </w:rPr>
        <w:t>gười đàn ông là đầu người đàn bà; và Đức Chúa Trời là đầu của</w:t>
      </w:r>
      <w:r>
        <w:rPr>
          <w:sz w:val="20"/>
          <w:szCs w:val="22"/>
        </w:rPr>
        <w:t xml:space="preserve"> cả hai.</w:t>
      </w:r>
    </w:p>
    <w:p w14:paraId="42D1A11D" w14:textId="77777777" w:rsidR="00F9062C" w:rsidRPr="00F9062C" w:rsidRDefault="00F9062C" w:rsidP="00F9062C">
      <w:pPr>
        <w:tabs>
          <w:tab w:val="left" w:pos="5103"/>
        </w:tabs>
        <w:spacing w:before="60" w:after="60"/>
        <w:rPr>
          <w:spacing w:val="-6"/>
          <w:sz w:val="22"/>
          <w:szCs w:val="22"/>
        </w:rPr>
      </w:pPr>
      <w:r w:rsidRPr="00F9062C">
        <w:rPr>
          <w:spacing w:val="-6"/>
          <w:sz w:val="22"/>
          <w:szCs w:val="22"/>
        </w:rPr>
        <w:tab/>
      </w:r>
      <w:r w:rsidRPr="00F9062C">
        <w:rPr>
          <w:spacing w:val="-6"/>
          <w:sz w:val="22"/>
          <w:szCs w:val="22"/>
        </w:rPr>
        <w:tab/>
      </w:r>
      <w:r w:rsidRPr="00F9062C">
        <w:rPr>
          <w:color w:val="000000" w:themeColor="text1"/>
          <w:spacing w:val="-8"/>
          <w:sz w:val="20"/>
          <w:szCs w:val="22"/>
        </w:rPr>
        <w:t>* 1 Cô-rinh-tô: ________</w:t>
      </w:r>
    </w:p>
    <w:p w14:paraId="786609FE" w14:textId="77777777" w:rsidR="00F9062C" w:rsidRDefault="00F9062C" w:rsidP="00F9062C">
      <w:pPr>
        <w:tabs>
          <w:tab w:val="left" w:pos="426"/>
          <w:tab w:val="left" w:pos="5670"/>
        </w:tabs>
        <w:spacing w:after="60"/>
        <w:ind w:left="198" w:right="28" w:hanging="198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. </w:t>
      </w:r>
      <w:r w:rsidRPr="00DB7BCE">
        <w:rPr>
          <w:b/>
          <w:bCs/>
          <w:sz w:val="22"/>
          <w:szCs w:val="22"/>
        </w:rPr>
        <w:t>Khoanh tròn ý đúng nhất</w:t>
      </w:r>
      <w:r>
        <w:rPr>
          <w:b/>
          <w:bCs/>
          <w:sz w:val="22"/>
          <w:szCs w:val="22"/>
        </w:rPr>
        <w:t xml:space="preserve"> – </w:t>
      </w:r>
      <w:r>
        <w:rPr>
          <w:sz w:val="22"/>
          <w:szCs w:val="22"/>
        </w:rPr>
        <w:t>Đa số dân Y-sơ-ra-ên ngã chết trong đồng vắng vì</w:t>
      </w:r>
      <w:r w:rsidRPr="00681FE0">
        <w:rPr>
          <w:sz w:val="22"/>
          <w:szCs w:val="22"/>
        </w:rPr>
        <w:t>?</w:t>
      </w:r>
    </w:p>
    <w:p w14:paraId="7D9A6056" w14:textId="77777777" w:rsidR="00F9062C" w:rsidRDefault="00F9062C" w:rsidP="00F9062C">
      <w:pPr>
        <w:tabs>
          <w:tab w:val="left" w:pos="426"/>
          <w:tab w:val="left" w:pos="2127"/>
          <w:tab w:val="left" w:pos="3828"/>
          <w:tab w:val="left" w:pos="5529"/>
        </w:tabs>
        <w:ind w:left="142" w:right="28"/>
        <w:rPr>
          <w:b/>
          <w:sz w:val="20"/>
          <w:szCs w:val="22"/>
        </w:rPr>
      </w:pPr>
      <w:r>
        <w:rPr>
          <w:b/>
          <w:bCs/>
          <w:sz w:val="20"/>
          <w:szCs w:val="22"/>
        </w:rPr>
        <w:t xml:space="preserve">a.  </w:t>
      </w:r>
      <w:r>
        <w:rPr>
          <w:sz w:val="20"/>
          <w:szCs w:val="22"/>
        </w:rPr>
        <w:t>Bị lửa hủy diệt</w:t>
      </w:r>
      <w:r w:rsidRPr="00C768CB">
        <w:rPr>
          <w:sz w:val="20"/>
          <w:szCs w:val="22"/>
        </w:rPr>
        <w:t>.</w:t>
      </w:r>
      <w:r w:rsidRPr="00C768CB">
        <w:rPr>
          <w:sz w:val="20"/>
          <w:szCs w:val="22"/>
        </w:rPr>
        <w:tab/>
        <w:t xml:space="preserve">|  </w:t>
      </w:r>
      <w:r>
        <w:rPr>
          <w:b/>
          <w:bCs/>
          <w:sz w:val="20"/>
          <w:szCs w:val="22"/>
        </w:rPr>
        <w:t>c</w:t>
      </w:r>
      <w:r w:rsidRPr="00C768CB">
        <w:rPr>
          <w:b/>
          <w:bCs/>
          <w:sz w:val="20"/>
          <w:szCs w:val="22"/>
        </w:rPr>
        <w:t>.</w:t>
      </w:r>
      <w:r w:rsidRPr="00C768CB">
        <w:rPr>
          <w:bCs/>
          <w:sz w:val="20"/>
          <w:szCs w:val="22"/>
        </w:rPr>
        <w:t xml:space="preserve">  </w:t>
      </w:r>
      <w:r>
        <w:rPr>
          <w:sz w:val="20"/>
          <w:szCs w:val="22"/>
        </w:rPr>
        <w:t>Không vừa ý Môi-se.</w:t>
      </w:r>
      <w:r>
        <w:rPr>
          <w:sz w:val="20"/>
          <w:szCs w:val="22"/>
        </w:rPr>
        <w:tab/>
      </w:r>
    </w:p>
    <w:p w14:paraId="266EC83E" w14:textId="77777777" w:rsidR="00F9062C" w:rsidRDefault="00F9062C" w:rsidP="00F9062C">
      <w:pPr>
        <w:tabs>
          <w:tab w:val="left" w:pos="426"/>
          <w:tab w:val="left" w:pos="2127"/>
          <w:tab w:val="left" w:pos="3828"/>
          <w:tab w:val="left" w:pos="5529"/>
        </w:tabs>
        <w:ind w:left="142" w:right="28"/>
        <w:rPr>
          <w:bCs/>
          <w:sz w:val="20"/>
          <w:szCs w:val="22"/>
        </w:rPr>
      </w:pPr>
      <w:r>
        <w:rPr>
          <w:b/>
          <w:bCs/>
          <w:sz w:val="20"/>
          <w:szCs w:val="22"/>
        </w:rPr>
        <w:t>b</w:t>
      </w:r>
      <w:r w:rsidRPr="00C768CB">
        <w:rPr>
          <w:b/>
          <w:bCs/>
          <w:sz w:val="20"/>
          <w:szCs w:val="22"/>
        </w:rPr>
        <w:t xml:space="preserve">.  </w:t>
      </w:r>
      <w:r>
        <w:rPr>
          <w:sz w:val="20"/>
          <w:szCs w:val="22"/>
        </w:rPr>
        <w:t>Bị thiếu thức ăn</w:t>
      </w:r>
      <w:r w:rsidRPr="00C768CB">
        <w:rPr>
          <w:sz w:val="20"/>
          <w:szCs w:val="22"/>
        </w:rPr>
        <w:t>.</w:t>
      </w:r>
      <w:r w:rsidRPr="00C768CB">
        <w:rPr>
          <w:bCs/>
          <w:sz w:val="20"/>
          <w:szCs w:val="22"/>
        </w:rPr>
        <w:tab/>
      </w:r>
      <w:r w:rsidRPr="00C768CB">
        <w:rPr>
          <w:sz w:val="20"/>
          <w:szCs w:val="22"/>
        </w:rPr>
        <w:t>|</w:t>
      </w:r>
      <w:r w:rsidRPr="00C768CB">
        <w:rPr>
          <w:b/>
          <w:bCs/>
          <w:sz w:val="20"/>
          <w:szCs w:val="22"/>
        </w:rPr>
        <w:t xml:space="preserve">  d.  </w:t>
      </w:r>
      <w:r>
        <w:rPr>
          <w:bCs/>
          <w:sz w:val="20"/>
          <w:szCs w:val="22"/>
        </w:rPr>
        <w:t>K</w:t>
      </w:r>
      <w:r w:rsidRPr="00164037">
        <w:rPr>
          <w:bCs/>
          <w:sz w:val="20"/>
          <w:szCs w:val="22"/>
        </w:rPr>
        <w:t>hông</w:t>
      </w:r>
      <w:r>
        <w:rPr>
          <w:bCs/>
          <w:sz w:val="20"/>
          <w:szCs w:val="22"/>
        </w:rPr>
        <w:t xml:space="preserve"> làm</w:t>
      </w:r>
      <w:r w:rsidRPr="00164037">
        <w:rPr>
          <w:bCs/>
          <w:sz w:val="20"/>
          <w:szCs w:val="22"/>
        </w:rPr>
        <w:t xml:space="preserve"> đẹp lòng Đức Chúa Trời</w:t>
      </w:r>
      <w:r w:rsidRPr="00C768CB">
        <w:rPr>
          <w:bCs/>
          <w:sz w:val="20"/>
          <w:szCs w:val="22"/>
        </w:rPr>
        <w:t>.</w:t>
      </w:r>
    </w:p>
    <w:p w14:paraId="066A9B3A" w14:textId="77777777" w:rsidR="00F9062C" w:rsidRPr="00F9062C" w:rsidRDefault="00F9062C" w:rsidP="00F9062C">
      <w:pPr>
        <w:tabs>
          <w:tab w:val="left" w:pos="5103"/>
        </w:tabs>
        <w:spacing w:before="60" w:after="60"/>
        <w:rPr>
          <w:spacing w:val="-6"/>
          <w:sz w:val="22"/>
          <w:szCs w:val="22"/>
        </w:rPr>
      </w:pPr>
      <w:r w:rsidRPr="00F9062C">
        <w:rPr>
          <w:spacing w:val="-6"/>
          <w:sz w:val="22"/>
          <w:szCs w:val="22"/>
        </w:rPr>
        <w:tab/>
      </w:r>
      <w:r w:rsidRPr="00F9062C">
        <w:rPr>
          <w:spacing w:val="-6"/>
          <w:sz w:val="22"/>
          <w:szCs w:val="22"/>
        </w:rPr>
        <w:tab/>
      </w:r>
      <w:r w:rsidRPr="00F9062C">
        <w:rPr>
          <w:color w:val="000000" w:themeColor="text1"/>
          <w:spacing w:val="-8"/>
          <w:sz w:val="20"/>
          <w:szCs w:val="22"/>
        </w:rPr>
        <w:t>* 1 Cô-rinh-tô: ________</w:t>
      </w:r>
    </w:p>
    <w:p w14:paraId="66C28441" w14:textId="77777777" w:rsidR="00F9062C" w:rsidRDefault="00F9062C" w:rsidP="00F9062C">
      <w:pPr>
        <w:tabs>
          <w:tab w:val="left" w:pos="4536"/>
        </w:tabs>
        <w:spacing w:after="60"/>
        <w:ind w:right="28"/>
        <w:rPr>
          <w:spacing w:val="-6"/>
          <w:sz w:val="21"/>
          <w:szCs w:val="21"/>
        </w:rPr>
      </w:pPr>
      <w:r>
        <w:rPr>
          <w:b/>
          <w:spacing w:val="-6"/>
          <w:sz w:val="22"/>
          <w:szCs w:val="22"/>
        </w:rPr>
        <w:t xml:space="preserve">3. </w:t>
      </w:r>
      <w:r w:rsidRPr="00CA6F6D">
        <w:rPr>
          <w:b/>
          <w:spacing w:val="-6"/>
          <w:sz w:val="22"/>
          <w:szCs w:val="22"/>
        </w:rPr>
        <w:t xml:space="preserve">Nối </w:t>
      </w:r>
      <w:r>
        <w:rPr>
          <w:b/>
          <w:spacing w:val="-6"/>
          <w:sz w:val="22"/>
          <w:szCs w:val="22"/>
        </w:rPr>
        <w:t>cột A với B sao cho đúng câu Kinh Thánh</w:t>
      </w:r>
      <w:r w:rsidRPr="00CA6F6D">
        <w:rPr>
          <w:spacing w:val="-6"/>
          <w:sz w:val="21"/>
          <w:szCs w:val="21"/>
        </w:rPr>
        <w:t>:</w:t>
      </w:r>
      <w:r>
        <w:rPr>
          <w:spacing w:val="-6"/>
          <w:sz w:val="21"/>
          <w:szCs w:val="21"/>
        </w:rPr>
        <w:t xml:space="preserve"> </w:t>
      </w:r>
      <w:r w:rsidRPr="00025719">
        <w:rPr>
          <w:spacing w:val="-6"/>
          <w:sz w:val="21"/>
          <w:szCs w:val="21"/>
        </w:rPr>
        <w:t xml:space="preserve"> </w:t>
      </w:r>
    </w:p>
    <w:tbl>
      <w:tblPr>
        <w:tblStyle w:val="TableGrid"/>
        <w:tblW w:w="652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2"/>
        <w:gridCol w:w="1134"/>
        <w:gridCol w:w="284"/>
        <w:gridCol w:w="3260"/>
        <w:gridCol w:w="851"/>
      </w:tblGrid>
      <w:tr w:rsidR="00F9062C" w:rsidRPr="00DC76FA" w14:paraId="24694563" w14:textId="77777777" w:rsidTr="0046231C">
        <w:trPr>
          <w:trHeight w:hRule="exact" w:val="284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893B2" w14:textId="77777777" w:rsidR="00F9062C" w:rsidRPr="00AB6976" w:rsidRDefault="00F9062C" w:rsidP="00862D79">
            <w:pPr>
              <w:spacing w:before="20" w:after="20"/>
              <w:ind w:right="29"/>
              <w:jc w:val="center"/>
              <w:rPr>
                <w:sz w:val="18"/>
                <w:szCs w:val="18"/>
              </w:rPr>
            </w:pPr>
            <w:r w:rsidRPr="002F23A0">
              <w:rPr>
                <w:b/>
                <w:sz w:val="18"/>
                <w:szCs w:val="18"/>
              </w:rPr>
              <w:t>I.</w:t>
            </w:r>
            <w:r w:rsidRPr="00AB6976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ột…</w:t>
            </w:r>
          </w:p>
        </w:tc>
        <w:tc>
          <w:tcPr>
            <w:tcW w:w="113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26FB98" w14:textId="77777777" w:rsidR="00F9062C" w:rsidRPr="00DC76FA" w:rsidRDefault="00F9062C" w:rsidP="00862D79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8EA739" w14:textId="77777777" w:rsidR="00F9062C" w:rsidRPr="00AB6976" w:rsidRDefault="00F9062C" w:rsidP="00862D79">
            <w:pPr>
              <w:spacing w:before="20" w:after="20"/>
              <w:ind w:right="-112"/>
              <w:jc w:val="right"/>
              <w:rPr>
                <w:sz w:val="18"/>
                <w:szCs w:val="22"/>
              </w:rPr>
            </w:pPr>
            <w:r w:rsidRPr="00AB6976">
              <w:rPr>
                <w:sz w:val="18"/>
                <w:szCs w:val="22"/>
              </w:rPr>
              <w:t xml:space="preserve">a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B2079B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…</w:t>
            </w:r>
            <w:r w:rsidRPr="000A4059">
              <w:rPr>
                <w:sz w:val="18"/>
                <w:szCs w:val="22"/>
              </w:rPr>
              <w:t xml:space="preserve"> vạn ba ngàn người bị bỏ mạng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5DDA8D3D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</w:p>
        </w:tc>
      </w:tr>
      <w:tr w:rsidR="00F9062C" w:rsidRPr="00DC76FA" w14:paraId="1CA5D51B" w14:textId="77777777" w:rsidTr="0046231C">
        <w:trPr>
          <w:trHeight w:hRule="exact" w:val="284"/>
          <w:jc w:val="center"/>
        </w:trPr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7B3D7" w14:textId="77777777" w:rsidR="00F9062C" w:rsidRPr="00AB6976" w:rsidRDefault="00F9062C" w:rsidP="00862D79">
            <w:pPr>
              <w:spacing w:before="20" w:after="20"/>
              <w:ind w:right="29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DB26E1" w14:textId="77777777" w:rsidR="00F9062C" w:rsidRPr="00DC76FA" w:rsidRDefault="00F9062C" w:rsidP="00862D79">
            <w:pPr>
              <w:spacing w:before="20" w:after="20"/>
              <w:jc w:val="center"/>
              <w:rPr>
                <w:sz w:val="20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6F759C" w14:textId="77777777" w:rsidR="00F9062C" w:rsidRPr="00AB6976" w:rsidRDefault="00F9062C" w:rsidP="00862D79">
            <w:pPr>
              <w:spacing w:before="20" w:after="20"/>
              <w:ind w:left="-113" w:right="-112"/>
              <w:jc w:val="right"/>
              <w:rPr>
                <w:sz w:val="18"/>
                <w:szCs w:val="22"/>
              </w:rPr>
            </w:pPr>
            <w:r w:rsidRPr="00AB6976">
              <w:rPr>
                <w:sz w:val="18"/>
                <w:szCs w:val="22"/>
              </w:rPr>
              <w:t xml:space="preserve">b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FF9C6B" w14:textId="77777777" w:rsidR="00F9062C" w:rsidRPr="00AB6976" w:rsidRDefault="00F9062C" w:rsidP="0046231C">
            <w:pPr>
              <w:spacing w:before="20" w:after="20"/>
              <w:ind w:right="742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…</w:t>
            </w:r>
            <w:r w:rsidRPr="00BE5380">
              <w:rPr>
                <w:sz w:val="18"/>
                <w:szCs w:val="22"/>
              </w:rPr>
              <w:t xml:space="preserve"> tôi với Ba-na-ba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742077EE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</w:p>
        </w:tc>
      </w:tr>
      <w:tr w:rsidR="00F9062C" w:rsidRPr="00DC76FA" w14:paraId="5BD53986" w14:textId="77777777" w:rsidTr="0046231C">
        <w:trPr>
          <w:trHeight w:hRule="exact" w:val="284"/>
          <w:jc w:val="center"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ED392A" w14:textId="77777777" w:rsidR="00F9062C" w:rsidRPr="00AB6976" w:rsidRDefault="00F9062C" w:rsidP="00862D79">
            <w:pPr>
              <w:spacing w:before="20" w:after="20"/>
              <w:ind w:right="29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47B6B741" w14:textId="77777777" w:rsidR="00F9062C" w:rsidRPr="00DC76FA" w:rsidRDefault="00F9062C" w:rsidP="00862D79">
            <w:pPr>
              <w:spacing w:before="20" w:after="20"/>
              <w:jc w:val="center"/>
              <w:rPr>
                <w:sz w:val="20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7A11EE4" w14:textId="77777777" w:rsidR="00F9062C" w:rsidRPr="00AB6976" w:rsidRDefault="00F9062C" w:rsidP="00862D79">
            <w:pPr>
              <w:spacing w:before="20" w:after="20"/>
              <w:ind w:right="-112"/>
              <w:jc w:val="right"/>
              <w:rPr>
                <w:sz w:val="18"/>
                <w:szCs w:val="22"/>
              </w:rPr>
            </w:pPr>
            <w:r w:rsidRPr="00AB6976">
              <w:rPr>
                <w:sz w:val="18"/>
                <w:szCs w:val="22"/>
              </w:rPr>
              <w:t xml:space="preserve">c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2AE859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…</w:t>
            </w:r>
            <w:r w:rsidRPr="0055166A">
              <w:rPr>
                <w:sz w:val="18"/>
                <w:szCs w:val="22"/>
              </w:rPr>
              <w:t xml:space="preserve"> bên ưng thuận tạm thời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082057CE" w14:textId="77777777" w:rsidR="00F9062C" w:rsidRPr="0055166A" w:rsidRDefault="00F9062C" w:rsidP="00862D79">
            <w:pPr>
              <w:spacing w:before="20" w:after="20"/>
              <w:ind w:right="-112"/>
              <w:rPr>
                <w:b/>
                <w:sz w:val="18"/>
                <w:szCs w:val="22"/>
              </w:rPr>
            </w:pPr>
          </w:p>
        </w:tc>
      </w:tr>
      <w:tr w:rsidR="00F9062C" w:rsidRPr="00DC76FA" w14:paraId="013BCE3D" w14:textId="77777777" w:rsidTr="0046231C">
        <w:trPr>
          <w:trHeight w:hRule="exact" w:val="284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CB2A8" w14:textId="77777777" w:rsidR="00F9062C" w:rsidRPr="004D03AC" w:rsidRDefault="00F9062C" w:rsidP="00862D79">
            <w:pPr>
              <w:spacing w:before="20" w:after="20"/>
              <w:ind w:right="29"/>
              <w:jc w:val="center"/>
              <w:rPr>
                <w:sz w:val="20"/>
                <w:szCs w:val="18"/>
              </w:rPr>
            </w:pPr>
            <w:r w:rsidRPr="002F23A0">
              <w:rPr>
                <w:b/>
                <w:sz w:val="18"/>
                <w:szCs w:val="18"/>
              </w:rPr>
              <w:t>II.</w:t>
            </w:r>
            <w:r w:rsidRPr="00AB6976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Hai…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2E9CDD" w14:textId="77777777" w:rsidR="00F9062C" w:rsidRPr="00DC76FA" w:rsidRDefault="00F9062C" w:rsidP="00862D79">
            <w:pPr>
              <w:spacing w:before="20" w:after="20"/>
              <w:jc w:val="center"/>
              <w:rPr>
                <w:sz w:val="20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44AF36" w14:textId="77777777" w:rsidR="00F9062C" w:rsidRPr="00AB6976" w:rsidRDefault="00F9062C" w:rsidP="00862D79">
            <w:pPr>
              <w:spacing w:before="20" w:after="20"/>
              <w:ind w:right="-112"/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d</w:t>
            </w:r>
            <w:r w:rsidRPr="00AB6976">
              <w:rPr>
                <w:sz w:val="18"/>
                <w:szCs w:val="22"/>
              </w:rPr>
              <w:t xml:space="preserve">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029E28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…</w:t>
            </w:r>
            <w:r w:rsidRPr="0055166A">
              <w:rPr>
                <w:sz w:val="18"/>
                <w:szCs w:val="22"/>
              </w:rPr>
              <w:t xml:space="preserve"> Đức Chúa Trời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247A41D2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</w:p>
        </w:tc>
      </w:tr>
      <w:tr w:rsidR="00F9062C" w:rsidRPr="00DC76FA" w14:paraId="72292A25" w14:textId="77777777" w:rsidTr="0046231C">
        <w:trPr>
          <w:trHeight w:hRule="exact" w:val="284"/>
          <w:jc w:val="center"/>
        </w:trPr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F6F" w14:textId="77777777" w:rsidR="00F9062C" w:rsidRPr="00DC76FA" w:rsidRDefault="00F9062C" w:rsidP="00862D79">
            <w:pPr>
              <w:spacing w:before="20" w:after="20"/>
              <w:ind w:right="29"/>
              <w:jc w:val="center"/>
              <w:rPr>
                <w:sz w:val="20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4E14CA" w14:textId="77777777" w:rsidR="00F9062C" w:rsidRPr="00DC76FA" w:rsidRDefault="00F9062C" w:rsidP="00862D7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8031C5" w14:textId="77777777" w:rsidR="00F9062C" w:rsidRPr="00AB6976" w:rsidRDefault="00F9062C" w:rsidP="00862D79">
            <w:pPr>
              <w:spacing w:before="20" w:after="20"/>
              <w:ind w:right="-112"/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e</w:t>
            </w:r>
            <w:r w:rsidRPr="00AB6976">
              <w:rPr>
                <w:sz w:val="18"/>
                <w:szCs w:val="22"/>
              </w:rPr>
              <w:t xml:space="preserve">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228BC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…</w:t>
            </w:r>
            <w:r w:rsidRPr="0055166A">
              <w:rPr>
                <w:sz w:val="18"/>
                <w:szCs w:val="22"/>
              </w:rPr>
              <w:t xml:space="preserve"> Chúa mà thôi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1DE1954B" w14:textId="77777777" w:rsidR="00F9062C" w:rsidRPr="00AB6976" w:rsidRDefault="00F9062C" w:rsidP="00862D79">
            <w:pPr>
              <w:spacing w:before="20" w:after="20"/>
              <w:ind w:right="-112"/>
              <w:rPr>
                <w:sz w:val="18"/>
                <w:szCs w:val="22"/>
              </w:rPr>
            </w:pPr>
          </w:p>
        </w:tc>
      </w:tr>
    </w:tbl>
    <w:p w14:paraId="3042CDB8" w14:textId="77777777" w:rsidR="00F9062C" w:rsidRPr="0031505F" w:rsidRDefault="00F9062C" w:rsidP="0046231C">
      <w:pPr>
        <w:tabs>
          <w:tab w:val="left" w:pos="3686"/>
        </w:tabs>
        <w:spacing w:before="60"/>
        <w:ind w:left="142" w:right="28"/>
        <w:rPr>
          <w:b/>
          <w:bCs/>
          <w:sz w:val="22"/>
          <w:szCs w:val="22"/>
        </w:rPr>
      </w:pPr>
      <w:r w:rsidRPr="0046231C">
        <w:rPr>
          <w:color w:val="000000" w:themeColor="text1"/>
          <w:spacing w:val="-8"/>
          <w:sz w:val="20"/>
          <w:szCs w:val="20"/>
        </w:rPr>
        <w:t xml:space="preserve">* Đáp án: </w:t>
      </w:r>
      <w:r w:rsidRPr="0046231C">
        <w:rPr>
          <w:b/>
          <w:color w:val="000000" w:themeColor="text1"/>
          <w:spacing w:val="-8"/>
          <w:sz w:val="20"/>
          <w:szCs w:val="20"/>
        </w:rPr>
        <w:t>I</w:t>
      </w:r>
      <w:r w:rsidRPr="0046231C">
        <w:rPr>
          <w:color w:val="000000" w:themeColor="text1"/>
          <w:spacing w:val="-8"/>
          <w:sz w:val="20"/>
          <w:szCs w:val="20"/>
        </w:rPr>
        <w:t xml:space="preserve"> - </w:t>
      </w:r>
      <w:r w:rsidRPr="0046231C">
        <w:rPr>
          <w:sz w:val="20"/>
          <w:szCs w:val="20"/>
        </w:rPr>
        <w:t>……………</w:t>
      </w:r>
      <w:r w:rsidRPr="0046231C">
        <w:rPr>
          <w:spacing w:val="-6"/>
          <w:sz w:val="20"/>
          <w:szCs w:val="20"/>
        </w:rPr>
        <w:t xml:space="preserve">  </w:t>
      </w:r>
      <w:r w:rsidRPr="0046231C">
        <w:rPr>
          <w:color w:val="000000" w:themeColor="text1"/>
          <w:spacing w:val="-8"/>
          <w:sz w:val="20"/>
          <w:szCs w:val="20"/>
        </w:rPr>
        <w:t xml:space="preserve">| </w:t>
      </w:r>
      <w:r w:rsidRPr="0046231C">
        <w:rPr>
          <w:b/>
          <w:color w:val="000000" w:themeColor="text1"/>
          <w:spacing w:val="-8"/>
          <w:sz w:val="20"/>
          <w:szCs w:val="20"/>
        </w:rPr>
        <w:t>II</w:t>
      </w:r>
      <w:r w:rsidRPr="0046231C">
        <w:rPr>
          <w:color w:val="000000" w:themeColor="text1"/>
          <w:spacing w:val="-8"/>
          <w:sz w:val="20"/>
          <w:szCs w:val="20"/>
        </w:rPr>
        <w:t xml:space="preserve"> - </w:t>
      </w:r>
      <w:r w:rsidRPr="0046231C">
        <w:rPr>
          <w:sz w:val="20"/>
          <w:szCs w:val="20"/>
        </w:rPr>
        <w:t>…………</w:t>
      </w:r>
      <w:r w:rsidRPr="0046231C">
        <w:rPr>
          <w:spacing w:val="-6"/>
          <w:sz w:val="20"/>
          <w:szCs w:val="20"/>
        </w:rPr>
        <w:t xml:space="preserve"> </w:t>
      </w:r>
      <w:r w:rsidRPr="0046231C">
        <w:rPr>
          <w:color w:val="000000" w:themeColor="text1"/>
          <w:spacing w:val="-8"/>
          <w:sz w:val="20"/>
          <w:szCs w:val="20"/>
        </w:rPr>
        <w:t>|</w:t>
      </w:r>
      <w:r>
        <w:rPr>
          <w:b/>
          <w:bCs/>
          <w:color w:val="FF0000"/>
          <w:sz w:val="22"/>
          <w:szCs w:val="22"/>
        </w:rPr>
        <w:tab/>
      </w:r>
      <w:r w:rsidRPr="00BE5380">
        <w:rPr>
          <w:color w:val="000000" w:themeColor="text1"/>
          <w:spacing w:val="-8"/>
          <w:sz w:val="20"/>
          <w:szCs w:val="20"/>
        </w:rPr>
        <w:t xml:space="preserve">* 1 Cô-rinh-tô: </w:t>
      </w:r>
      <w:r w:rsidRPr="00CB55D7">
        <w:rPr>
          <w:color w:val="000000" w:themeColor="text1"/>
          <w:spacing w:val="-8"/>
          <w:sz w:val="18"/>
          <w:szCs w:val="22"/>
        </w:rPr>
        <w:t>________________________</w:t>
      </w:r>
    </w:p>
    <w:p w14:paraId="2840B9F0" w14:textId="217C3E51" w:rsidR="00F9062C" w:rsidRDefault="00F9062C" w:rsidP="00F9062C">
      <w:pPr>
        <w:tabs>
          <w:tab w:val="left" w:pos="426"/>
          <w:tab w:val="left" w:pos="4536"/>
        </w:tabs>
        <w:spacing w:before="120" w:after="60"/>
        <w:ind w:left="198" w:right="28" w:hanging="198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4. </w:t>
      </w:r>
      <w:r w:rsidRPr="00DB7BCE">
        <w:rPr>
          <w:b/>
          <w:bCs/>
          <w:sz w:val="22"/>
          <w:szCs w:val="22"/>
        </w:rPr>
        <w:t>Khoanh tròn ý đúng nhất</w:t>
      </w:r>
      <w:r>
        <w:rPr>
          <w:b/>
          <w:bCs/>
          <w:sz w:val="22"/>
          <w:szCs w:val="22"/>
        </w:rPr>
        <w:t xml:space="preserve"> – </w:t>
      </w:r>
      <w:r>
        <w:rPr>
          <w:sz w:val="22"/>
          <w:szCs w:val="22"/>
        </w:rPr>
        <w:t>N</w:t>
      </w:r>
      <w:r w:rsidRPr="00743748">
        <w:rPr>
          <w:sz w:val="22"/>
          <w:szCs w:val="22"/>
        </w:rPr>
        <w:t xml:space="preserve">ếu </w:t>
      </w:r>
      <w:r>
        <w:rPr>
          <w:sz w:val="22"/>
          <w:szCs w:val="22"/>
        </w:rPr>
        <w:t xml:space="preserve">người </w:t>
      </w:r>
      <w:r w:rsidRPr="00743748">
        <w:rPr>
          <w:sz w:val="22"/>
          <w:szCs w:val="22"/>
        </w:rPr>
        <w:t>đàn bà để tóc dài thì là lịch sự cho</w:t>
      </w:r>
      <w:r>
        <w:rPr>
          <w:sz w:val="22"/>
          <w:szCs w:val="22"/>
        </w:rPr>
        <w:t xml:space="preserve"> ai</w:t>
      </w:r>
      <w:r w:rsidRPr="009E61ED">
        <w:rPr>
          <w:sz w:val="22"/>
          <w:szCs w:val="22"/>
        </w:rPr>
        <w:t>?</w:t>
      </w:r>
    </w:p>
    <w:p w14:paraId="5629FC49" w14:textId="77777777" w:rsidR="00F9062C" w:rsidRPr="00C768CB" w:rsidRDefault="00F9062C" w:rsidP="00F9062C">
      <w:pPr>
        <w:tabs>
          <w:tab w:val="left" w:pos="426"/>
          <w:tab w:val="left" w:pos="1843"/>
          <w:tab w:val="left" w:pos="3686"/>
          <w:tab w:val="left" w:pos="5529"/>
        </w:tabs>
        <w:ind w:left="142" w:right="28"/>
        <w:rPr>
          <w:bCs/>
          <w:sz w:val="20"/>
          <w:szCs w:val="22"/>
        </w:rPr>
      </w:pPr>
      <w:r w:rsidRPr="00C768CB">
        <w:rPr>
          <w:b/>
          <w:bCs/>
          <w:sz w:val="20"/>
          <w:szCs w:val="22"/>
        </w:rPr>
        <w:t>a.</w:t>
      </w:r>
      <w:r w:rsidRPr="00C768CB">
        <w:rPr>
          <w:b/>
          <w:bCs/>
          <w:sz w:val="20"/>
          <w:szCs w:val="22"/>
        </w:rPr>
        <w:tab/>
      </w:r>
      <w:r>
        <w:rPr>
          <w:sz w:val="20"/>
          <w:szCs w:val="22"/>
        </w:rPr>
        <w:t>Cho chồng</w:t>
      </w:r>
      <w:r w:rsidRPr="00C768CB">
        <w:rPr>
          <w:sz w:val="20"/>
          <w:szCs w:val="22"/>
        </w:rPr>
        <w:t>.</w:t>
      </w:r>
      <w:r w:rsidRPr="00C768CB">
        <w:rPr>
          <w:sz w:val="20"/>
          <w:szCs w:val="22"/>
        </w:rPr>
        <w:tab/>
        <w:t xml:space="preserve">|  </w:t>
      </w:r>
      <w:r w:rsidRPr="00C768CB">
        <w:rPr>
          <w:b/>
          <w:bCs/>
          <w:sz w:val="20"/>
          <w:szCs w:val="22"/>
        </w:rPr>
        <w:t>b.</w:t>
      </w:r>
      <w:r w:rsidRPr="00C768CB">
        <w:rPr>
          <w:bCs/>
          <w:sz w:val="20"/>
          <w:szCs w:val="22"/>
        </w:rPr>
        <w:t xml:space="preserve">  </w:t>
      </w:r>
      <w:r>
        <w:rPr>
          <w:sz w:val="20"/>
          <w:szCs w:val="22"/>
        </w:rPr>
        <w:t>Cho con cái</w:t>
      </w:r>
      <w:r w:rsidRPr="00C768CB">
        <w:rPr>
          <w:sz w:val="20"/>
          <w:szCs w:val="22"/>
        </w:rPr>
        <w:t>.</w:t>
      </w:r>
      <w:r w:rsidRPr="00C768CB">
        <w:rPr>
          <w:sz w:val="20"/>
          <w:szCs w:val="22"/>
        </w:rPr>
        <w:tab/>
        <w:t xml:space="preserve">| </w:t>
      </w:r>
      <w:r w:rsidRPr="00C768CB">
        <w:rPr>
          <w:b/>
          <w:sz w:val="20"/>
          <w:szCs w:val="22"/>
        </w:rPr>
        <w:t xml:space="preserve"> </w:t>
      </w:r>
      <w:r w:rsidRPr="00C768CB">
        <w:rPr>
          <w:b/>
          <w:bCs/>
          <w:sz w:val="20"/>
          <w:szCs w:val="22"/>
        </w:rPr>
        <w:t xml:space="preserve">c.  </w:t>
      </w:r>
      <w:r>
        <w:rPr>
          <w:sz w:val="20"/>
          <w:szCs w:val="22"/>
        </w:rPr>
        <w:t>Cho mình</w:t>
      </w:r>
      <w:r w:rsidRPr="00C768CB">
        <w:rPr>
          <w:sz w:val="20"/>
          <w:szCs w:val="22"/>
        </w:rPr>
        <w:t>.</w:t>
      </w:r>
      <w:r w:rsidRPr="00C768CB">
        <w:rPr>
          <w:bCs/>
          <w:sz w:val="20"/>
          <w:szCs w:val="22"/>
        </w:rPr>
        <w:tab/>
      </w:r>
      <w:r w:rsidRPr="00C768CB">
        <w:rPr>
          <w:sz w:val="20"/>
          <w:szCs w:val="22"/>
        </w:rPr>
        <w:t>|</w:t>
      </w:r>
      <w:r w:rsidRPr="00C768CB">
        <w:rPr>
          <w:b/>
          <w:bCs/>
          <w:sz w:val="20"/>
          <w:szCs w:val="22"/>
        </w:rPr>
        <w:t xml:space="preserve">  d.  </w:t>
      </w:r>
      <w:r>
        <w:rPr>
          <w:bCs/>
          <w:sz w:val="20"/>
          <w:szCs w:val="22"/>
        </w:rPr>
        <w:t>Cả a,b,c đều sai</w:t>
      </w:r>
      <w:r w:rsidRPr="00C768CB">
        <w:rPr>
          <w:bCs/>
          <w:sz w:val="20"/>
          <w:szCs w:val="22"/>
        </w:rPr>
        <w:t>.</w:t>
      </w:r>
    </w:p>
    <w:p w14:paraId="570A47D1" w14:textId="3BDE1CC4" w:rsidR="00F9062C" w:rsidRPr="00F9062C" w:rsidRDefault="00F9062C" w:rsidP="00F9062C">
      <w:pPr>
        <w:tabs>
          <w:tab w:val="left" w:pos="5103"/>
        </w:tabs>
        <w:spacing w:before="60" w:after="60"/>
        <w:rPr>
          <w:spacing w:val="-6"/>
          <w:sz w:val="22"/>
          <w:szCs w:val="22"/>
        </w:rPr>
      </w:pPr>
      <w:r w:rsidRPr="00F9062C">
        <w:rPr>
          <w:spacing w:val="-6"/>
          <w:sz w:val="22"/>
          <w:szCs w:val="22"/>
        </w:rPr>
        <w:tab/>
      </w:r>
      <w:r w:rsidRPr="00F9062C">
        <w:rPr>
          <w:spacing w:val="-6"/>
          <w:sz w:val="22"/>
          <w:szCs w:val="22"/>
        </w:rPr>
        <w:tab/>
      </w:r>
      <w:r w:rsidRPr="00F9062C">
        <w:rPr>
          <w:color w:val="000000" w:themeColor="text1"/>
          <w:spacing w:val="-8"/>
          <w:sz w:val="20"/>
          <w:szCs w:val="22"/>
        </w:rPr>
        <w:t>* 1 Cô-rinh-tô: ________</w:t>
      </w:r>
    </w:p>
    <w:p w14:paraId="25BDAD96" w14:textId="77777777" w:rsidR="00F9062C" w:rsidRDefault="00F9062C" w:rsidP="00F9062C">
      <w:pPr>
        <w:tabs>
          <w:tab w:val="left" w:pos="426"/>
          <w:tab w:val="left" w:pos="4536"/>
        </w:tabs>
        <w:spacing w:after="60"/>
        <w:ind w:left="198" w:right="28" w:hanging="198"/>
        <w:rPr>
          <w:b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5. Điền vào chỗ trống</w:t>
      </w:r>
      <w:r>
        <w:rPr>
          <w:b/>
          <w:sz w:val="22"/>
          <w:szCs w:val="22"/>
        </w:rPr>
        <w:t xml:space="preserve"> sao cho </w:t>
      </w:r>
      <w:r>
        <w:rPr>
          <w:b/>
          <w:spacing w:val="-6"/>
          <w:sz w:val="22"/>
          <w:szCs w:val="22"/>
        </w:rPr>
        <w:t>hoàn chỉnh</w:t>
      </w:r>
      <w:r w:rsidRPr="00731C61">
        <w:rPr>
          <w:b/>
          <w:spacing w:val="-6"/>
          <w:sz w:val="22"/>
          <w:szCs w:val="22"/>
        </w:rPr>
        <w:t xml:space="preserve"> câu Kinh Thánh</w:t>
      </w:r>
    </w:p>
    <w:p w14:paraId="5E228C24" w14:textId="73566D43" w:rsidR="00F9062C" w:rsidRDefault="00F9062C" w:rsidP="00F9062C">
      <w:pPr>
        <w:tabs>
          <w:tab w:val="left" w:pos="426"/>
          <w:tab w:val="left" w:pos="5954"/>
        </w:tabs>
        <w:spacing w:before="120" w:after="120"/>
        <w:ind w:left="284" w:right="28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</w:t>
      </w:r>
    </w:p>
    <w:p w14:paraId="6E67385D" w14:textId="77777777" w:rsidR="00F9062C" w:rsidRDefault="00F9062C" w:rsidP="00F9062C">
      <w:pPr>
        <w:tabs>
          <w:tab w:val="left" w:pos="426"/>
          <w:tab w:val="left" w:pos="5954"/>
        </w:tabs>
        <w:spacing w:before="120" w:after="120"/>
        <w:ind w:left="284" w:right="28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</w:t>
      </w:r>
    </w:p>
    <w:p w14:paraId="78B91760" w14:textId="7AAAF594" w:rsidR="00F9062C" w:rsidRPr="00F9062C" w:rsidRDefault="00F9062C" w:rsidP="00F9062C">
      <w:pPr>
        <w:tabs>
          <w:tab w:val="left" w:pos="426"/>
          <w:tab w:val="left" w:pos="5954"/>
        </w:tabs>
        <w:ind w:left="284" w:right="28"/>
        <w:rPr>
          <w:sz w:val="20"/>
          <w:szCs w:val="20"/>
        </w:rPr>
      </w:pPr>
      <w:r>
        <w:rPr>
          <w:sz w:val="20"/>
          <w:szCs w:val="20"/>
        </w:rPr>
        <w:t>…………………………………</w:t>
      </w:r>
      <w:r w:rsidRPr="00ED0677">
        <w:rPr>
          <w:b/>
          <w:i/>
          <w:sz w:val="22"/>
          <w:szCs w:val="20"/>
          <w:shd w:val="clear" w:color="auto" w:fill="FFFFFF"/>
        </w:rPr>
        <w:t xml:space="preserve"> vấp phạm cho</w:t>
      </w:r>
      <w:r>
        <w:rPr>
          <w:sz w:val="20"/>
          <w:szCs w:val="20"/>
        </w:rPr>
        <w:t>……………………………………</w:t>
      </w:r>
      <w:r w:rsidRPr="00ED0677">
        <w:rPr>
          <w:b/>
          <w:i/>
          <w:sz w:val="22"/>
          <w:szCs w:val="20"/>
          <w:shd w:val="clear" w:color="auto" w:fill="FFFFFF"/>
        </w:rPr>
        <w:t xml:space="preserve"> .</w:t>
      </w:r>
    </w:p>
    <w:p w14:paraId="4071F5D4" w14:textId="12695419" w:rsidR="00F9062C" w:rsidRPr="00CB55D7" w:rsidRDefault="00F9062C" w:rsidP="00B207BD">
      <w:pPr>
        <w:tabs>
          <w:tab w:val="left" w:pos="5103"/>
        </w:tabs>
        <w:spacing w:before="60"/>
        <w:rPr>
          <w:spacing w:val="-6"/>
          <w:sz w:val="20"/>
          <w:szCs w:val="22"/>
        </w:rPr>
      </w:pPr>
      <w:r>
        <w:rPr>
          <w:spacing w:val="-6"/>
          <w:sz w:val="20"/>
          <w:szCs w:val="22"/>
        </w:rPr>
        <w:tab/>
      </w:r>
      <w:r>
        <w:rPr>
          <w:spacing w:val="-6"/>
          <w:sz w:val="20"/>
          <w:szCs w:val="22"/>
        </w:rPr>
        <w:tab/>
      </w:r>
      <w:r w:rsidRPr="00F9062C">
        <w:rPr>
          <w:spacing w:val="-6"/>
          <w:sz w:val="20"/>
          <w:szCs w:val="22"/>
        </w:rPr>
        <w:t>* 1 Cô-rinh-tô: ________</w:t>
      </w:r>
    </w:p>
    <w:p w14:paraId="20F62493" w14:textId="77777777" w:rsidR="00F9062C" w:rsidRPr="0046231C" w:rsidRDefault="00F9062C" w:rsidP="00F9062C">
      <w:pPr>
        <w:tabs>
          <w:tab w:val="left" w:pos="142"/>
          <w:tab w:val="left" w:pos="993"/>
          <w:tab w:val="left" w:pos="5103"/>
        </w:tabs>
        <w:spacing w:after="60"/>
        <w:ind w:left="993" w:hanging="993"/>
        <w:rPr>
          <w:spacing w:val="-6"/>
          <w:szCs w:val="22"/>
        </w:rPr>
      </w:pPr>
      <w:r>
        <w:rPr>
          <w:b/>
          <w:spacing w:val="-6"/>
          <w:sz w:val="22"/>
          <w:szCs w:val="22"/>
        </w:rPr>
        <w:lastRenderedPageBreak/>
        <w:t xml:space="preserve">6. Tìm câu Kinh Thánh có ý tương tự </w:t>
      </w:r>
      <w:hyperlink r:id="rId11" w:anchor="29" w:history="1">
        <w:r w:rsidRPr="00A0055D">
          <w:rPr>
            <w:rStyle w:val="Hyperlink"/>
            <w:b/>
            <w:i/>
            <w:color w:val="1F3864" w:themeColor="accent5" w:themeShade="80"/>
            <w:spacing w:val="-6"/>
            <w:sz w:val="22"/>
            <w:szCs w:val="22"/>
            <w:u w:val="none"/>
          </w:rPr>
          <w:t>Ê-xê-chi-ên 44:29</w:t>
        </w:r>
      </w:hyperlink>
      <w:r>
        <w:rPr>
          <w:b/>
          <w:i/>
          <w:spacing w:val="-6"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 xml:space="preserve">? </w:t>
      </w:r>
      <w:r w:rsidRPr="00ED0677">
        <w:rPr>
          <w:color w:val="000000" w:themeColor="text1"/>
          <w:spacing w:val="-8"/>
          <w:sz w:val="20"/>
          <w:szCs w:val="20"/>
        </w:rPr>
        <w:tab/>
      </w:r>
      <w:r w:rsidRPr="0046231C">
        <w:rPr>
          <w:color w:val="000000" w:themeColor="text1"/>
          <w:spacing w:val="-8"/>
          <w:sz w:val="22"/>
          <w:szCs w:val="22"/>
        </w:rPr>
        <w:t>* 1 Cô-rinh-tô: ________</w:t>
      </w:r>
    </w:p>
    <w:p w14:paraId="6FEF9ACB" w14:textId="77777777" w:rsidR="00F9062C" w:rsidRPr="000E3B01" w:rsidRDefault="00F9062C" w:rsidP="00F9062C">
      <w:pPr>
        <w:tabs>
          <w:tab w:val="left" w:pos="426"/>
          <w:tab w:val="left" w:pos="4536"/>
        </w:tabs>
        <w:spacing w:before="120" w:after="60"/>
        <w:ind w:right="28"/>
        <w:rPr>
          <w:b/>
          <w:spacing w:val="-6"/>
          <w:sz w:val="22"/>
          <w:szCs w:val="22"/>
          <w:highlight w:val="yellow"/>
        </w:rPr>
      </w:pPr>
      <w:r>
        <w:rPr>
          <w:b/>
          <w:bCs/>
          <w:sz w:val="22"/>
          <w:szCs w:val="22"/>
        </w:rPr>
        <w:t>7.</w:t>
      </w:r>
      <w:r w:rsidRPr="008935CD">
        <w:rPr>
          <w:b/>
          <w:spacing w:val="-6"/>
          <w:sz w:val="22"/>
          <w:szCs w:val="22"/>
        </w:rPr>
        <w:t xml:space="preserve"> </w:t>
      </w:r>
      <w:r w:rsidRPr="00DD4913">
        <w:rPr>
          <w:b/>
          <w:spacing w:val="-6"/>
          <w:sz w:val="22"/>
          <w:szCs w:val="22"/>
        </w:rPr>
        <w:t xml:space="preserve">Điền vào chỗ trống sao cho phù hợp: </w:t>
      </w:r>
    </w:p>
    <w:tbl>
      <w:tblPr>
        <w:tblStyle w:val="TableGrid"/>
        <w:tblW w:w="7371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6521"/>
        <w:gridCol w:w="850"/>
      </w:tblGrid>
      <w:tr w:rsidR="00F9062C" w:rsidRPr="00CE311E" w14:paraId="5F13BFDC" w14:textId="77777777" w:rsidTr="00B207BD">
        <w:tc>
          <w:tcPr>
            <w:tcW w:w="6521" w:type="dxa"/>
            <w:vAlign w:val="center"/>
          </w:tcPr>
          <w:p w14:paraId="56124EBD" w14:textId="77777777" w:rsidR="00F9062C" w:rsidRPr="00CE311E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18"/>
                <w:szCs w:val="18"/>
                <w:highlight w:val="green"/>
              </w:rPr>
            </w:pPr>
            <w:r w:rsidRPr="00DD4913">
              <w:rPr>
                <w:b/>
                <w:spacing w:val="-6"/>
                <w:sz w:val="18"/>
                <w:szCs w:val="18"/>
              </w:rPr>
              <w:t>Sự khuyên dạy của Phao-lô đối với vấn đề ăn uống:</w:t>
            </w:r>
          </w:p>
        </w:tc>
        <w:tc>
          <w:tcPr>
            <w:tcW w:w="850" w:type="dxa"/>
            <w:vAlign w:val="center"/>
          </w:tcPr>
          <w:p w14:paraId="17637F35" w14:textId="77777777" w:rsidR="00F9062C" w:rsidRPr="00CE311E" w:rsidRDefault="00F9062C" w:rsidP="00B207BD">
            <w:pPr>
              <w:tabs>
                <w:tab w:val="left" w:pos="4536"/>
              </w:tabs>
              <w:spacing w:before="40" w:after="40"/>
              <w:ind w:left="-102" w:right="-53"/>
              <w:jc w:val="center"/>
              <w:rPr>
                <w:b/>
                <w:spacing w:val="-6"/>
                <w:sz w:val="16"/>
                <w:szCs w:val="16"/>
              </w:rPr>
            </w:pPr>
            <w:r w:rsidRPr="00CE311E">
              <w:rPr>
                <w:b/>
                <w:color w:val="000000" w:themeColor="text1"/>
                <w:spacing w:val="-8"/>
                <w:sz w:val="16"/>
                <w:szCs w:val="16"/>
              </w:rPr>
              <w:t>1 Cô-rinh-tô</w:t>
            </w:r>
          </w:p>
        </w:tc>
      </w:tr>
      <w:tr w:rsidR="00F9062C" w14:paraId="2E6E54F7" w14:textId="77777777" w:rsidTr="00B207BD">
        <w:tc>
          <w:tcPr>
            <w:tcW w:w="6521" w:type="dxa"/>
            <w:vAlign w:val="center"/>
          </w:tcPr>
          <w:p w14:paraId="4523BE6F" w14:textId="77777777" w:rsidR="00F9062C" w:rsidRDefault="00F9062C" w:rsidP="0046231C">
            <w:pPr>
              <w:spacing w:before="120" w:after="40"/>
              <w:ind w:left="198" w:right="28" w:hanging="198"/>
              <w:rPr>
                <w:sz w:val="20"/>
                <w:szCs w:val="20"/>
              </w:rPr>
            </w:pPr>
            <w:r w:rsidRPr="00A43371">
              <w:rPr>
                <w:sz w:val="20"/>
                <w:szCs w:val="20"/>
              </w:rPr>
              <w:t>a.</w:t>
            </w:r>
            <w:r w:rsidRPr="00A43371">
              <w:rPr>
                <w:i/>
                <w:sz w:val="20"/>
                <w:szCs w:val="20"/>
              </w:rPr>
              <w:t xml:space="preserve"> Anh em hoặc ăn, hoặc uống, hay là làm sự chi khác,</w:t>
            </w:r>
            <w:r w:rsidRPr="00A4337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………………………</w:t>
            </w:r>
          </w:p>
          <w:p w14:paraId="13B45030" w14:textId="6CC12E5B" w:rsidR="00F9062C" w:rsidRPr="00A43371" w:rsidRDefault="00F9062C" w:rsidP="0046231C">
            <w:pPr>
              <w:spacing w:before="120" w:after="40"/>
              <w:ind w:left="198" w:right="28" w:hanging="198"/>
              <w:rPr>
                <w:color w:val="C00000"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…………………………………………………………………………………</w:t>
            </w:r>
          </w:p>
        </w:tc>
        <w:tc>
          <w:tcPr>
            <w:tcW w:w="850" w:type="dxa"/>
            <w:vAlign w:val="center"/>
          </w:tcPr>
          <w:p w14:paraId="0774FF2F" w14:textId="6D5C6CC5" w:rsidR="00F9062C" w:rsidRPr="00A43371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  <w:tr w:rsidR="00F9062C" w14:paraId="53ADA94A" w14:textId="77777777" w:rsidTr="00B207BD">
        <w:tc>
          <w:tcPr>
            <w:tcW w:w="6521" w:type="dxa"/>
            <w:vAlign w:val="center"/>
          </w:tcPr>
          <w:p w14:paraId="59BE459F" w14:textId="3059AF10" w:rsidR="00F9062C" w:rsidRPr="00A43371" w:rsidRDefault="00F9062C" w:rsidP="0046231C">
            <w:pPr>
              <w:spacing w:before="120" w:after="40"/>
              <w:ind w:left="198" w:right="28" w:hanging="198"/>
              <w:rPr>
                <w:sz w:val="20"/>
                <w:szCs w:val="20"/>
              </w:rPr>
            </w:pPr>
            <w:r w:rsidRPr="00A43371">
              <w:rPr>
                <w:spacing w:val="-6"/>
                <w:sz w:val="20"/>
                <w:szCs w:val="20"/>
              </w:rPr>
              <w:t xml:space="preserve">b. </w:t>
            </w:r>
            <w:r>
              <w:rPr>
                <w:i/>
                <w:sz w:val="20"/>
                <w:szCs w:val="20"/>
                <w:shd w:val="clear" w:color="auto" w:fill="FFFFFF"/>
              </w:rPr>
              <w:t>Khi</w:t>
            </w:r>
            <w:r w:rsidRPr="00FD4D2B">
              <w:rPr>
                <w:i/>
                <w:sz w:val="20"/>
                <w:szCs w:val="20"/>
                <w:shd w:val="clear" w:color="auto" w:fill="FFFFFF"/>
              </w:rPr>
              <w:t xml:space="preserve"> hội lại ăn chung với nhau</w:t>
            </w:r>
            <w:r w:rsidRPr="00A43371">
              <w:rPr>
                <w:sz w:val="20"/>
                <w:szCs w:val="20"/>
              </w:rPr>
              <w:t xml:space="preserve"> </w:t>
            </w:r>
            <w:r w:rsidRPr="000E3B01">
              <w:rPr>
                <w:i/>
                <w:sz w:val="20"/>
                <w:szCs w:val="20"/>
                <w:shd w:val="clear" w:color="auto" w:fill="FFFFFF"/>
              </w:rPr>
              <w:t xml:space="preserve">hãy </w:t>
            </w:r>
            <w:r>
              <w:rPr>
                <w:sz w:val="20"/>
                <w:szCs w:val="20"/>
              </w:rPr>
              <w:t>…………………………………………</w:t>
            </w:r>
          </w:p>
        </w:tc>
        <w:tc>
          <w:tcPr>
            <w:tcW w:w="850" w:type="dxa"/>
            <w:vAlign w:val="center"/>
          </w:tcPr>
          <w:p w14:paraId="7381BFF2" w14:textId="0DC5C5AB" w:rsidR="00F9062C" w:rsidRPr="00DD4913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  <w:tr w:rsidR="00F9062C" w14:paraId="28800511" w14:textId="77777777" w:rsidTr="00B207BD">
        <w:tc>
          <w:tcPr>
            <w:tcW w:w="6521" w:type="dxa"/>
            <w:vAlign w:val="center"/>
          </w:tcPr>
          <w:p w14:paraId="700316EF" w14:textId="77777777" w:rsidR="00F9062C" w:rsidRDefault="00F9062C" w:rsidP="0046231C">
            <w:pPr>
              <w:tabs>
                <w:tab w:val="left" w:pos="426"/>
                <w:tab w:val="left" w:pos="4536"/>
              </w:tabs>
              <w:spacing w:before="120" w:after="40"/>
              <w:ind w:left="175" w:right="28" w:hanging="175"/>
              <w:rPr>
                <w:sz w:val="20"/>
                <w:szCs w:val="20"/>
              </w:rPr>
            </w:pPr>
            <w:r w:rsidRPr="00A43371">
              <w:rPr>
                <w:spacing w:val="-6"/>
                <w:sz w:val="20"/>
                <w:szCs w:val="20"/>
              </w:rPr>
              <w:t xml:space="preserve">c. </w:t>
            </w:r>
            <w:r>
              <w:rPr>
                <w:i/>
                <w:spacing w:val="-6"/>
                <w:sz w:val="20"/>
                <w:szCs w:val="20"/>
              </w:rPr>
              <w:t>Hội Thánh khi dự tiệc thánh</w:t>
            </w:r>
            <w:r w:rsidRPr="00FD4D2B">
              <w:rPr>
                <w:i/>
                <w:spacing w:val="-6"/>
                <w:sz w:val="20"/>
                <w:szCs w:val="20"/>
              </w:rPr>
              <w:t xml:space="preserve"> </w:t>
            </w:r>
            <w:r w:rsidRPr="00171511">
              <w:rPr>
                <w:i/>
                <w:spacing w:val="-6"/>
                <w:sz w:val="20"/>
                <w:szCs w:val="20"/>
              </w:rPr>
              <w:t>thì</w:t>
            </w:r>
            <w:r>
              <w:rPr>
                <w:i/>
                <w:spacing w:val="-6"/>
                <w:sz w:val="20"/>
                <w:szCs w:val="20"/>
              </w:rPr>
              <w:t xml:space="preserve">  </w:t>
            </w:r>
            <w:r w:rsidR="0046231C">
              <w:rPr>
                <w:sz w:val="20"/>
                <w:szCs w:val="20"/>
              </w:rPr>
              <w:t>………………………………………………</w:t>
            </w:r>
          </w:p>
          <w:p w14:paraId="484457D2" w14:textId="66DA4E2B" w:rsidR="0046231C" w:rsidRPr="00A43371" w:rsidRDefault="0046231C" w:rsidP="0046231C">
            <w:pPr>
              <w:tabs>
                <w:tab w:val="left" w:pos="426"/>
                <w:tab w:val="left" w:pos="4536"/>
              </w:tabs>
              <w:spacing w:before="120" w:after="40"/>
              <w:ind w:left="175" w:right="28" w:hanging="175"/>
              <w:rPr>
                <w:spacing w:val="-6"/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………………………………………………</w:t>
            </w:r>
          </w:p>
        </w:tc>
        <w:tc>
          <w:tcPr>
            <w:tcW w:w="850" w:type="dxa"/>
            <w:vAlign w:val="center"/>
          </w:tcPr>
          <w:p w14:paraId="00E9E843" w14:textId="773CED96" w:rsidR="00F9062C" w:rsidRPr="00DD4913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  <w:tr w:rsidR="00F9062C" w14:paraId="1D39BAD8" w14:textId="77777777" w:rsidTr="00B207BD">
        <w:tc>
          <w:tcPr>
            <w:tcW w:w="6521" w:type="dxa"/>
            <w:vAlign w:val="center"/>
          </w:tcPr>
          <w:p w14:paraId="524F35E4" w14:textId="34E2C086" w:rsidR="00F9062C" w:rsidRPr="00A43371" w:rsidRDefault="00F9062C" w:rsidP="0046231C">
            <w:pPr>
              <w:tabs>
                <w:tab w:val="left" w:pos="426"/>
                <w:tab w:val="left" w:pos="4536"/>
              </w:tabs>
              <w:spacing w:before="120" w:after="40"/>
              <w:ind w:left="175" w:right="28" w:hanging="175"/>
              <w:rPr>
                <w:spacing w:val="-6"/>
                <w:sz w:val="20"/>
                <w:szCs w:val="20"/>
              </w:rPr>
            </w:pPr>
            <w:r w:rsidRPr="00A43371">
              <w:rPr>
                <w:spacing w:val="-6"/>
                <w:sz w:val="20"/>
                <w:szCs w:val="20"/>
              </w:rPr>
              <w:t xml:space="preserve">d. </w:t>
            </w:r>
            <w:r w:rsidRPr="00DD4913">
              <w:rPr>
                <w:i/>
                <w:spacing w:val="-6"/>
                <w:sz w:val="20"/>
                <w:szCs w:val="20"/>
              </w:rPr>
              <w:t>Khi mỗi người dự tiệc thánh phải tự</w:t>
            </w:r>
            <w:r w:rsidRPr="00CE311E">
              <w:rPr>
                <w:i/>
                <w:spacing w:val="-6"/>
                <w:sz w:val="20"/>
                <w:szCs w:val="20"/>
              </w:rPr>
              <w:t xml:space="preserve"> </w:t>
            </w:r>
            <w:r w:rsidR="0046231C">
              <w:rPr>
                <w:sz w:val="20"/>
                <w:szCs w:val="20"/>
              </w:rPr>
              <w:t>…………………………………………</w:t>
            </w:r>
          </w:p>
        </w:tc>
        <w:tc>
          <w:tcPr>
            <w:tcW w:w="850" w:type="dxa"/>
            <w:vAlign w:val="center"/>
          </w:tcPr>
          <w:p w14:paraId="43D35391" w14:textId="777383BB" w:rsidR="00F9062C" w:rsidRPr="00DD4913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</w:tbl>
    <w:p w14:paraId="4AC1A9CA" w14:textId="77777777" w:rsidR="00F9062C" w:rsidRDefault="00F9062C" w:rsidP="00F9062C">
      <w:pPr>
        <w:tabs>
          <w:tab w:val="left" w:pos="426"/>
          <w:tab w:val="left" w:pos="4536"/>
        </w:tabs>
        <w:spacing w:before="120" w:after="60"/>
        <w:ind w:left="142" w:right="28" w:hanging="142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8. </w:t>
      </w:r>
      <w:r w:rsidRPr="00DB7BCE">
        <w:rPr>
          <w:b/>
          <w:bCs/>
          <w:sz w:val="22"/>
          <w:szCs w:val="22"/>
        </w:rPr>
        <w:t>Khoanh tròn ý đúng nhất</w:t>
      </w:r>
      <w:r>
        <w:rPr>
          <w:b/>
          <w:bCs/>
          <w:sz w:val="22"/>
          <w:szCs w:val="22"/>
        </w:rPr>
        <w:t xml:space="preserve"> – </w:t>
      </w:r>
      <w:r>
        <w:rPr>
          <w:sz w:val="22"/>
          <w:szCs w:val="22"/>
        </w:rPr>
        <w:t>T</w:t>
      </w:r>
      <w:r w:rsidRPr="00637D1D">
        <w:rPr>
          <w:sz w:val="22"/>
          <w:szCs w:val="22"/>
        </w:rPr>
        <w:t>rong cuộc chạy đua</w:t>
      </w:r>
      <w:r>
        <w:rPr>
          <w:sz w:val="22"/>
          <w:szCs w:val="22"/>
        </w:rPr>
        <w:t xml:space="preserve"> mọi tín hữu</w:t>
      </w:r>
      <w:r w:rsidRPr="00637D1D">
        <w:rPr>
          <w:sz w:val="22"/>
          <w:szCs w:val="22"/>
        </w:rPr>
        <w:t xml:space="preserve"> chịu lấy </w:t>
      </w:r>
      <w:r>
        <w:rPr>
          <w:sz w:val="22"/>
          <w:szCs w:val="22"/>
        </w:rPr>
        <w:t xml:space="preserve">sự kiêng kỵ </w:t>
      </w:r>
      <w:r w:rsidRPr="00637D1D">
        <w:rPr>
          <w:sz w:val="22"/>
          <w:szCs w:val="22"/>
        </w:rPr>
        <w:t xml:space="preserve">để được </w:t>
      </w:r>
      <w:r>
        <w:rPr>
          <w:sz w:val="22"/>
          <w:szCs w:val="22"/>
        </w:rPr>
        <w:t>gì?</w:t>
      </w:r>
    </w:p>
    <w:p w14:paraId="029B8281" w14:textId="494D20F7" w:rsidR="00F9062C" w:rsidRDefault="00F9062C" w:rsidP="00F9062C">
      <w:pPr>
        <w:tabs>
          <w:tab w:val="left" w:pos="3402"/>
          <w:tab w:val="left" w:pos="5954"/>
        </w:tabs>
        <w:ind w:left="284" w:right="113" w:hanging="142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a.  </w:t>
      </w:r>
      <w:r>
        <w:rPr>
          <w:sz w:val="20"/>
          <w:szCs w:val="20"/>
        </w:rPr>
        <w:t xml:space="preserve">Khen ngợi </w:t>
      </w:r>
      <w:r>
        <w:rPr>
          <w:sz w:val="20"/>
          <w:szCs w:val="20"/>
        </w:rPr>
        <w:tab/>
        <w:t xml:space="preserve">|  </w:t>
      </w:r>
      <w:r>
        <w:rPr>
          <w:b/>
          <w:sz w:val="20"/>
          <w:szCs w:val="20"/>
        </w:rPr>
        <w:t>c</w:t>
      </w:r>
      <w:r w:rsidRPr="00A03FCD">
        <w:rPr>
          <w:b/>
          <w:sz w:val="20"/>
          <w:szCs w:val="20"/>
        </w:rPr>
        <w:t>.</w:t>
      </w:r>
      <w:r>
        <w:rPr>
          <w:sz w:val="20"/>
          <w:szCs w:val="20"/>
        </w:rPr>
        <w:t xml:space="preserve">  a &amp; </w:t>
      </w:r>
      <w:r w:rsidRPr="00A03FCD">
        <w:rPr>
          <w:sz w:val="20"/>
          <w:szCs w:val="20"/>
        </w:rPr>
        <w:t xml:space="preserve">b đều </w:t>
      </w:r>
      <w:r>
        <w:rPr>
          <w:sz w:val="20"/>
          <w:szCs w:val="20"/>
        </w:rPr>
        <w:t>đúng</w:t>
      </w:r>
      <w:r>
        <w:rPr>
          <w:sz w:val="20"/>
          <w:szCs w:val="20"/>
        </w:rPr>
        <w:tab/>
      </w:r>
    </w:p>
    <w:p w14:paraId="22EA335B" w14:textId="77777777" w:rsidR="00F9062C" w:rsidRPr="007845B3" w:rsidRDefault="00F9062C" w:rsidP="00F9062C">
      <w:pPr>
        <w:tabs>
          <w:tab w:val="left" w:pos="3402"/>
          <w:tab w:val="left" w:pos="5954"/>
        </w:tabs>
        <w:ind w:left="284" w:right="113" w:hanging="142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b.  </w:t>
      </w:r>
      <w:r>
        <w:rPr>
          <w:bCs/>
          <w:sz w:val="20"/>
          <w:szCs w:val="20"/>
        </w:rPr>
        <w:t>M</w:t>
      </w:r>
      <w:r w:rsidRPr="007845B3">
        <w:rPr>
          <w:bCs/>
          <w:sz w:val="20"/>
          <w:szCs w:val="20"/>
        </w:rPr>
        <w:t>ão triề</w:t>
      </w:r>
      <w:r>
        <w:rPr>
          <w:bCs/>
          <w:sz w:val="20"/>
          <w:szCs w:val="20"/>
        </w:rPr>
        <w:t>u</w:t>
      </w:r>
      <w:r w:rsidRPr="007845B3">
        <w:rPr>
          <w:bCs/>
          <w:sz w:val="20"/>
          <w:szCs w:val="20"/>
        </w:rPr>
        <w:t xml:space="preserve"> thiên không hay hư nát.</w:t>
      </w:r>
      <w:r>
        <w:rPr>
          <w:bCs/>
          <w:sz w:val="20"/>
          <w:szCs w:val="20"/>
        </w:rPr>
        <w:tab/>
      </w:r>
      <w:r w:rsidRPr="00A03FCD">
        <w:rPr>
          <w:sz w:val="20"/>
          <w:szCs w:val="20"/>
        </w:rPr>
        <w:t xml:space="preserve">|  </w:t>
      </w:r>
      <w:r w:rsidRPr="00A03FCD">
        <w:rPr>
          <w:b/>
          <w:bCs/>
          <w:sz w:val="20"/>
          <w:szCs w:val="20"/>
        </w:rPr>
        <w:t xml:space="preserve">d.  </w:t>
      </w:r>
      <w:r>
        <w:rPr>
          <w:sz w:val="20"/>
          <w:szCs w:val="20"/>
        </w:rPr>
        <w:t xml:space="preserve">a &amp; </w:t>
      </w:r>
      <w:r w:rsidRPr="00A03FCD">
        <w:rPr>
          <w:sz w:val="20"/>
          <w:szCs w:val="20"/>
        </w:rPr>
        <w:t>b đều sai</w:t>
      </w:r>
    </w:p>
    <w:p w14:paraId="22B0C951" w14:textId="77777777" w:rsidR="0046231C" w:rsidRPr="00F9062C" w:rsidRDefault="0046231C" w:rsidP="0046231C">
      <w:pPr>
        <w:tabs>
          <w:tab w:val="left" w:pos="5103"/>
        </w:tabs>
        <w:spacing w:after="60"/>
        <w:rPr>
          <w:spacing w:val="-6"/>
          <w:sz w:val="22"/>
          <w:szCs w:val="22"/>
        </w:rPr>
      </w:pPr>
      <w:r w:rsidRPr="00F9062C">
        <w:rPr>
          <w:spacing w:val="-6"/>
          <w:sz w:val="22"/>
          <w:szCs w:val="22"/>
        </w:rPr>
        <w:tab/>
      </w:r>
      <w:r w:rsidRPr="00F9062C">
        <w:rPr>
          <w:spacing w:val="-6"/>
          <w:sz w:val="22"/>
          <w:szCs w:val="22"/>
        </w:rPr>
        <w:tab/>
      </w:r>
      <w:r w:rsidRPr="00F9062C">
        <w:rPr>
          <w:color w:val="000000" w:themeColor="text1"/>
          <w:spacing w:val="-8"/>
          <w:sz w:val="20"/>
          <w:szCs w:val="22"/>
        </w:rPr>
        <w:t>* 1 Cô-rinh-tô: ________</w:t>
      </w:r>
    </w:p>
    <w:p w14:paraId="3DA33B0E" w14:textId="77777777" w:rsidR="00F9062C" w:rsidRDefault="00F9062C" w:rsidP="00F9062C">
      <w:pPr>
        <w:tabs>
          <w:tab w:val="left" w:pos="4536"/>
        </w:tabs>
        <w:spacing w:before="120" w:after="60"/>
        <w:ind w:left="204" w:hanging="204"/>
        <w:jc w:val="both"/>
        <w:rPr>
          <w:spacing w:val="-6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drawing>
          <wp:anchor distT="0" distB="0" distL="114300" distR="114300" simplePos="0" relativeHeight="251737088" behindDoc="1" locked="0" layoutInCell="1" allowOverlap="1" wp14:anchorId="2C3FA9C5" wp14:editId="1C8EAB04">
            <wp:simplePos x="0" y="0"/>
            <wp:positionH relativeFrom="column">
              <wp:posOffset>2086748</wp:posOffset>
            </wp:positionH>
            <wp:positionV relativeFrom="paragraph">
              <wp:posOffset>983063</wp:posOffset>
            </wp:positionV>
            <wp:extent cx="2425148" cy="2425148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29 photo_2023-07-15_03-09-48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148" cy="2425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pacing w:val="-6"/>
          <w:sz w:val="22"/>
          <w:szCs w:val="22"/>
        </w:rPr>
        <w:t xml:space="preserve">9. </w:t>
      </w:r>
      <w:r w:rsidRPr="00DD4913">
        <w:rPr>
          <w:b/>
          <w:spacing w:val="-6"/>
          <w:sz w:val="22"/>
          <w:szCs w:val="22"/>
        </w:rPr>
        <w:t>Tìm 1 chữ thích hợp</w:t>
      </w:r>
      <w:r w:rsidRPr="00C87BCD">
        <w:t xml:space="preserve"> </w:t>
      </w:r>
      <w:r>
        <w:rPr>
          <w:b/>
          <w:spacing w:val="-6"/>
          <w:sz w:val="22"/>
          <w:szCs w:val="22"/>
        </w:rPr>
        <w:t>đ</w:t>
      </w:r>
      <w:r w:rsidRPr="00C87BCD">
        <w:rPr>
          <w:b/>
          <w:spacing w:val="-6"/>
          <w:sz w:val="22"/>
          <w:szCs w:val="22"/>
        </w:rPr>
        <w:t>iền vào chỗ trống</w:t>
      </w:r>
      <w:r>
        <w:rPr>
          <w:b/>
          <w:spacing w:val="-6"/>
          <w:sz w:val="22"/>
          <w:szCs w:val="22"/>
        </w:rPr>
        <w:t xml:space="preserve">: </w:t>
      </w:r>
    </w:p>
    <w:tbl>
      <w:tblPr>
        <w:tblStyle w:val="TableGrid"/>
        <w:tblW w:w="7371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6521"/>
        <w:gridCol w:w="850"/>
      </w:tblGrid>
      <w:tr w:rsidR="00F9062C" w:rsidRPr="00E25683" w14:paraId="4BB52C82" w14:textId="77777777" w:rsidTr="00B207BD">
        <w:tc>
          <w:tcPr>
            <w:tcW w:w="6521" w:type="dxa"/>
            <w:vAlign w:val="center"/>
          </w:tcPr>
          <w:p w14:paraId="3A1D4F0B" w14:textId="77777777" w:rsidR="00F9062C" w:rsidRPr="00637D1D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18"/>
                <w:szCs w:val="18"/>
              </w:rPr>
            </w:pPr>
            <w:r w:rsidRPr="00DD4913">
              <w:rPr>
                <w:b/>
                <w:spacing w:val="-6"/>
                <w:sz w:val="20"/>
                <w:szCs w:val="22"/>
              </w:rPr>
              <w:t>Lời khuyên của sứ đồ Phao-lô</w:t>
            </w:r>
          </w:p>
        </w:tc>
        <w:tc>
          <w:tcPr>
            <w:tcW w:w="850" w:type="dxa"/>
            <w:vAlign w:val="center"/>
          </w:tcPr>
          <w:p w14:paraId="116E335D" w14:textId="77777777" w:rsidR="00F9062C" w:rsidRPr="00637D1D" w:rsidRDefault="00F9062C" w:rsidP="00B207BD">
            <w:pPr>
              <w:tabs>
                <w:tab w:val="left" w:pos="4536"/>
              </w:tabs>
              <w:spacing w:before="40" w:after="40"/>
              <w:ind w:left="-100" w:right="-53"/>
              <w:jc w:val="center"/>
              <w:rPr>
                <w:b/>
                <w:spacing w:val="-6"/>
                <w:sz w:val="16"/>
                <w:szCs w:val="16"/>
              </w:rPr>
            </w:pPr>
            <w:r w:rsidRPr="00637D1D">
              <w:rPr>
                <w:b/>
                <w:color w:val="000000" w:themeColor="text1"/>
                <w:spacing w:val="-8"/>
                <w:sz w:val="16"/>
                <w:szCs w:val="16"/>
              </w:rPr>
              <w:t>1 Cô-rinh-tô</w:t>
            </w:r>
          </w:p>
        </w:tc>
      </w:tr>
      <w:tr w:rsidR="00F9062C" w14:paraId="35E5CCFE" w14:textId="77777777" w:rsidTr="00B207BD">
        <w:tc>
          <w:tcPr>
            <w:tcW w:w="6521" w:type="dxa"/>
            <w:vAlign w:val="center"/>
          </w:tcPr>
          <w:p w14:paraId="00795A23" w14:textId="68532B00" w:rsidR="00F9062C" w:rsidRPr="00A43371" w:rsidRDefault="00F9062C" w:rsidP="0046231C">
            <w:pPr>
              <w:spacing w:before="40" w:after="40"/>
              <w:ind w:left="198" w:right="28" w:hanging="198"/>
              <w:rPr>
                <w:i/>
                <w:sz w:val="20"/>
                <w:szCs w:val="20"/>
              </w:rPr>
            </w:pPr>
            <w:r w:rsidRPr="00A43371">
              <w:rPr>
                <w:sz w:val="20"/>
                <w:szCs w:val="20"/>
              </w:rPr>
              <w:t>a.</w:t>
            </w:r>
            <w:r w:rsidRPr="00A43371">
              <w:rPr>
                <w:i/>
                <w:sz w:val="20"/>
                <w:szCs w:val="20"/>
              </w:rPr>
              <w:t xml:space="preserve"> Và </w:t>
            </w:r>
            <w:r w:rsidR="0046231C">
              <w:rPr>
                <w:sz w:val="20"/>
                <w:szCs w:val="20"/>
              </w:rPr>
              <w:t>………</w:t>
            </w:r>
            <w:r w:rsidRPr="00A43371">
              <w:rPr>
                <w:i/>
                <w:sz w:val="20"/>
                <w:szCs w:val="20"/>
              </w:rPr>
              <w:t xml:space="preserve"> lòng trung tín mà giữ những điều tôi đã dạy dỗ anh em</w:t>
            </w:r>
          </w:p>
        </w:tc>
        <w:tc>
          <w:tcPr>
            <w:tcW w:w="850" w:type="dxa"/>
            <w:vAlign w:val="center"/>
          </w:tcPr>
          <w:p w14:paraId="4A839B33" w14:textId="7901D196" w:rsidR="00F9062C" w:rsidRPr="00A43371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  <w:tr w:rsidR="00F9062C" w14:paraId="702D66B1" w14:textId="77777777" w:rsidTr="00B207BD">
        <w:tc>
          <w:tcPr>
            <w:tcW w:w="6521" w:type="dxa"/>
            <w:vAlign w:val="center"/>
          </w:tcPr>
          <w:p w14:paraId="4BF60CEE" w14:textId="4F3F9E5A" w:rsidR="00F9062C" w:rsidRPr="00A43371" w:rsidRDefault="00F9062C" w:rsidP="00B207BD">
            <w:pPr>
              <w:spacing w:before="40" w:after="40"/>
              <w:ind w:left="198" w:right="-113" w:hanging="198"/>
              <w:rPr>
                <w:sz w:val="20"/>
                <w:szCs w:val="20"/>
              </w:rPr>
            </w:pPr>
            <w:r w:rsidRPr="00A43371">
              <w:rPr>
                <w:spacing w:val="-6"/>
                <w:sz w:val="20"/>
                <w:szCs w:val="20"/>
              </w:rPr>
              <w:t xml:space="preserve">b. </w:t>
            </w:r>
            <w:r w:rsidRPr="00A43371">
              <w:rPr>
                <w:i/>
                <w:sz w:val="20"/>
                <w:szCs w:val="20"/>
                <w:shd w:val="clear" w:color="auto" w:fill="FFFFFF"/>
              </w:rPr>
              <w:t xml:space="preserve">Nhưng hãy giữ </w:t>
            </w:r>
            <w:r w:rsidR="00B207BD">
              <w:rPr>
                <w:sz w:val="20"/>
                <w:szCs w:val="20"/>
              </w:rPr>
              <w:t>……..</w:t>
            </w:r>
            <w:r w:rsidRPr="00A43371">
              <w:rPr>
                <w:i/>
                <w:sz w:val="20"/>
                <w:szCs w:val="20"/>
                <w:shd w:val="clear" w:color="auto" w:fill="FFFFFF"/>
              </w:rPr>
              <w:t>, kẻo sự tự do mình làm dịp cho kẻ yếu đuối vấp phạm</w:t>
            </w:r>
            <w:r w:rsidRPr="00A43371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95AEC70" w14:textId="55D26F69" w:rsidR="00F9062C" w:rsidRPr="00A43371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  <w:tr w:rsidR="00F9062C" w14:paraId="1DAF9236" w14:textId="77777777" w:rsidTr="00B207BD">
        <w:tc>
          <w:tcPr>
            <w:tcW w:w="6521" w:type="dxa"/>
            <w:vAlign w:val="center"/>
          </w:tcPr>
          <w:p w14:paraId="18C9849F" w14:textId="314CF079" w:rsidR="00F9062C" w:rsidRPr="00A43371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left="175" w:right="28" w:hanging="175"/>
              <w:rPr>
                <w:color w:val="C00000"/>
                <w:sz w:val="20"/>
                <w:szCs w:val="20"/>
                <w:u w:val="single"/>
                <w:shd w:val="clear" w:color="auto" w:fill="FFFFFF"/>
              </w:rPr>
            </w:pPr>
            <w:r w:rsidRPr="00A43371">
              <w:rPr>
                <w:spacing w:val="-6"/>
                <w:sz w:val="20"/>
                <w:szCs w:val="20"/>
              </w:rPr>
              <w:t xml:space="preserve">c. </w:t>
            </w:r>
            <w:r w:rsidRPr="00A43371">
              <w:rPr>
                <w:i/>
                <w:spacing w:val="-6"/>
                <w:sz w:val="20"/>
                <w:szCs w:val="20"/>
              </w:rPr>
              <w:t xml:space="preserve">Nếu chúng ta biết xét đoán </w:t>
            </w:r>
            <w:r w:rsidR="0046231C">
              <w:rPr>
                <w:sz w:val="20"/>
                <w:szCs w:val="20"/>
              </w:rPr>
              <w:t>………</w:t>
            </w:r>
            <w:r w:rsidR="004873D6">
              <w:rPr>
                <w:i/>
                <w:spacing w:val="-6"/>
                <w:sz w:val="20"/>
                <w:szCs w:val="20"/>
              </w:rPr>
              <w:t xml:space="preserve"> mình, thì khỏi bị xét đoán</w:t>
            </w:r>
          </w:p>
        </w:tc>
        <w:tc>
          <w:tcPr>
            <w:tcW w:w="850" w:type="dxa"/>
            <w:vAlign w:val="center"/>
          </w:tcPr>
          <w:p w14:paraId="05F18608" w14:textId="0508FC2B" w:rsidR="00F9062C" w:rsidRPr="00A43371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  <w:tr w:rsidR="00F9062C" w14:paraId="1BA89BA3" w14:textId="77777777" w:rsidTr="00B207BD">
        <w:tc>
          <w:tcPr>
            <w:tcW w:w="6521" w:type="dxa"/>
            <w:vAlign w:val="center"/>
          </w:tcPr>
          <w:p w14:paraId="7388E905" w14:textId="592A4224" w:rsidR="00F9062C" w:rsidRPr="00A43371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left="175" w:right="28" w:hanging="175"/>
              <w:rPr>
                <w:color w:val="C00000"/>
                <w:sz w:val="20"/>
                <w:szCs w:val="20"/>
                <w:u w:val="single"/>
                <w:shd w:val="clear" w:color="auto" w:fill="FFFFFF"/>
              </w:rPr>
            </w:pPr>
            <w:r w:rsidRPr="00A43371">
              <w:rPr>
                <w:spacing w:val="-6"/>
                <w:sz w:val="20"/>
                <w:szCs w:val="20"/>
              </w:rPr>
              <w:t xml:space="preserve">d. </w:t>
            </w:r>
            <w:r w:rsidRPr="00A43371">
              <w:rPr>
                <w:i/>
                <w:spacing w:val="-6"/>
                <w:sz w:val="20"/>
                <w:szCs w:val="20"/>
              </w:rPr>
              <w:t xml:space="preserve">Tự mình chịu </w:t>
            </w:r>
            <w:r w:rsidR="0046231C">
              <w:rPr>
                <w:sz w:val="20"/>
                <w:szCs w:val="20"/>
              </w:rPr>
              <w:t>………</w:t>
            </w:r>
            <w:r w:rsidRPr="00A43371">
              <w:rPr>
                <w:i/>
                <w:spacing w:val="-6"/>
                <w:sz w:val="20"/>
                <w:szCs w:val="20"/>
              </w:rPr>
              <w:t xml:space="preserve"> mọi sự kiêng kỵ</w:t>
            </w:r>
          </w:p>
        </w:tc>
        <w:tc>
          <w:tcPr>
            <w:tcW w:w="850" w:type="dxa"/>
            <w:vAlign w:val="center"/>
          </w:tcPr>
          <w:p w14:paraId="666068FD" w14:textId="44BEBC1D" w:rsidR="00F9062C" w:rsidRPr="00A43371" w:rsidRDefault="00F9062C" w:rsidP="00862D79">
            <w:pPr>
              <w:tabs>
                <w:tab w:val="left" w:pos="426"/>
                <w:tab w:val="left" w:pos="4536"/>
              </w:tabs>
              <w:spacing w:before="40" w:after="40"/>
              <w:ind w:right="28"/>
              <w:jc w:val="center"/>
              <w:rPr>
                <w:b/>
                <w:spacing w:val="-6"/>
                <w:sz w:val="20"/>
                <w:szCs w:val="20"/>
              </w:rPr>
            </w:pPr>
          </w:p>
        </w:tc>
      </w:tr>
    </w:tbl>
    <w:p w14:paraId="2E677B02" w14:textId="73F46F02" w:rsidR="00F9062C" w:rsidRDefault="00F9062C" w:rsidP="00F9062C">
      <w:pPr>
        <w:tabs>
          <w:tab w:val="left" w:pos="4536"/>
        </w:tabs>
        <w:spacing w:before="120"/>
        <w:rPr>
          <w:color w:val="000000" w:themeColor="text1"/>
          <w:spacing w:val="-8"/>
          <w:sz w:val="22"/>
          <w:szCs w:val="22"/>
        </w:rPr>
      </w:pPr>
      <w:r>
        <w:rPr>
          <w:b/>
          <w:spacing w:val="-6"/>
          <w:sz w:val="22"/>
          <w:szCs w:val="22"/>
        </w:rPr>
        <w:t>10. H</w:t>
      </w:r>
      <w:r w:rsidRPr="00B63F40">
        <w:rPr>
          <w:b/>
          <w:spacing w:val="-6"/>
          <w:sz w:val="22"/>
          <w:szCs w:val="22"/>
        </w:rPr>
        <w:t>ình ảnh</w:t>
      </w:r>
      <w:r>
        <w:rPr>
          <w:b/>
          <w:spacing w:val="-6"/>
          <w:sz w:val="22"/>
          <w:szCs w:val="22"/>
        </w:rPr>
        <w:t xml:space="preserve"> dưới đây</w:t>
      </w:r>
      <w:r w:rsidRPr="00B63F40">
        <w:rPr>
          <w:b/>
          <w:spacing w:val="-6"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 xml:space="preserve">mô tả cho câu </w:t>
      </w:r>
      <w:r w:rsidRPr="00B63F40">
        <w:rPr>
          <w:b/>
          <w:spacing w:val="-6"/>
          <w:sz w:val="22"/>
          <w:szCs w:val="22"/>
        </w:rPr>
        <w:t>Kinh Thánh</w:t>
      </w:r>
      <w:r>
        <w:rPr>
          <w:b/>
          <w:spacing w:val="-6"/>
          <w:sz w:val="22"/>
          <w:szCs w:val="22"/>
        </w:rPr>
        <w:t xml:space="preserve"> nào?</w:t>
      </w:r>
    </w:p>
    <w:p w14:paraId="1843881E" w14:textId="77777777" w:rsidR="00F9062C" w:rsidRPr="00CB55D7" w:rsidRDefault="00F9062C" w:rsidP="00F9062C">
      <w:pPr>
        <w:tabs>
          <w:tab w:val="left" w:pos="142"/>
          <w:tab w:val="left" w:pos="993"/>
          <w:tab w:val="left" w:pos="5103"/>
        </w:tabs>
        <w:spacing w:before="120" w:after="60"/>
        <w:ind w:left="992" w:hanging="992"/>
        <w:rPr>
          <w:spacing w:val="-6"/>
          <w:sz w:val="20"/>
          <w:szCs w:val="22"/>
        </w:rPr>
      </w:pPr>
      <w:r>
        <w:rPr>
          <w:color w:val="000000" w:themeColor="text1"/>
          <w:spacing w:val="-8"/>
          <w:sz w:val="22"/>
          <w:szCs w:val="22"/>
        </w:rPr>
        <w:t xml:space="preserve">    </w:t>
      </w:r>
      <w:r w:rsidRPr="0046231C">
        <w:rPr>
          <w:color w:val="000000" w:themeColor="text1"/>
          <w:spacing w:val="-8"/>
          <w:sz w:val="28"/>
          <w:szCs w:val="22"/>
        </w:rPr>
        <w:t xml:space="preserve"> </w:t>
      </w:r>
      <w:r w:rsidRPr="0046231C">
        <w:rPr>
          <w:color w:val="000000" w:themeColor="text1"/>
          <w:spacing w:val="-8"/>
          <w:sz w:val="22"/>
          <w:szCs w:val="22"/>
        </w:rPr>
        <w:t>* 1 Cô-rinh-tô: ________</w:t>
      </w:r>
    </w:p>
    <w:p w14:paraId="52E6B772" w14:textId="1DE5E9B5" w:rsidR="00F9062C" w:rsidRDefault="00F9062C" w:rsidP="00F9062C">
      <w:pPr>
        <w:tabs>
          <w:tab w:val="left" w:pos="4536"/>
        </w:tabs>
        <w:spacing w:before="120"/>
        <w:rPr>
          <w:rStyle w:val="Hyperlink"/>
          <w:b/>
          <w:color w:val="C00000"/>
          <w:sz w:val="22"/>
          <w:szCs w:val="22"/>
        </w:rPr>
      </w:pPr>
    </w:p>
    <w:p w14:paraId="78186155" w14:textId="77777777" w:rsidR="00F9062C" w:rsidRDefault="00F9062C" w:rsidP="00F9062C">
      <w:pPr>
        <w:tabs>
          <w:tab w:val="left" w:pos="4536"/>
        </w:tabs>
        <w:spacing w:before="120" w:after="60"/>
        <w:jc w:val="both"/>
        <w:rPr>
          <w:b/>
          <w:spacing w:val="-6"/>
          <w:sz w:val="22"/>
          <w:szCs w:val="22"/>
        </w:rPr>
      </w:pPr>
    </w:p>
    <w:p w14:paraId="5A5B00AC" w14:textId="77777777" w:rsidR="00F9062C" w:rsidRDefault="00F9062C" w:rsidP="00F9062C">
      <w:pPr>
        <w:tabs>
          <w:tab w:val="left" w:pos="4536"/>
        </w:tabs>
        <w:spacing w:after="60"/>
        <w:ind w:left="204" w:hanging="204"/>
        <w:jc w:val="both"/>
        <w:rPr>
          <w:b/>
          <w:spacing w:val="-6"/>
          <w:sz w:val="22"/>
          <w:szCs w:val="22"/>
        </w:rPr>
      </w:pPr>
    </w:p>
    <w:p w14:paraId="7035BDFE" w14:textId="77777777" w:rsidR="00F9062C" w:rsidRDefault="00F9062C" w:rsidP="00F9062C">
      <w:pPr>
        <w:tabs>
          <w:tab w:val="left" w:pos="4536"/>
        </w:tabs>
        <w:spacing w:after="60"/>
        <w:ind w:left="204" w:hanging="204"/>
        <w:jc w:val="both"/>
        <w:rPr>
          <w:b/>
          <w:spacing w:val="-6"/>
          <w:sz w:val="22"/>
          <w:szCs w:val="22"/>
        </w:rPr>
      </w:pPr>
    </w:p>
    <w:p w14:paraId="58C6AE9C" w14:textId="77777777" w:rsidR="00F9062C" w:rsidRDefault="00F9062C" w:rsidP="00F9062C">
      <w:pPr>
        <w:tabs>
          <w:tab w:val="left" w:pos="4536"/>
        </w:tabs>
        <w:spacing w:after="60"/>
        <w:ind w:left="204" w:hanging="204"/>
        <w:jc w:val="both"/>
        <w:rPr>
          <w:b/>
          <w:spacing w:val="-6"/>
          <w:sz w:val="22"/>
          <w:szCs w:val="22"/>
        </w:rPr>
      </w:pPr>
    </w:p>
    <w:p w14:paraId="592581E5" w14:textId="25D130B6" w:rsidR="00F9062C" w:rsidRDefault="0046231C" w:rsidP="00F9062C">
      <w:pPr>
        <w:tabs>
          <w:tab w:val="left" w:pos="4536"/>
        </w:tabs>
        <w:spacing w:after="60"/>
        <w:ind w:left="204" w:hanging="204"/>
        <w:jc w:val="both"/>
        <w:rPr>
          <w:b/>
          <w:spacing w:val="-6"/>
          <w:sz w:val="22"/>
          <w:szCs w:val="22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3EF0E69" wp14:editId="02CDB8A6">
                <wp:simplePos x="0" y="0"/>
                <wp:positionH relativeFrom="column">
                  <wp:posOffset>118745</wp:posOffset>
                </wp:positionH>
                <wp:positionV relativeFrom="paragraph">
                  <wp:posOffset>24185</wp:posOffset>
                </wp:positionV>
                <wp:extent cx="4648200" cy="1155065"/>
                <wp:effectExtent l="0" t="0" r="19050" b="2603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A20F2E" w14:textId="77777777" w:rsidR="00F9062C" w:rsidRPr="003961AF" w:rsidRDefault="00F9062C" w:rsidP="00F9062C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282D1EAB" w14:textId="77777777" w:rsidR="00F9062C" w:rsidRPr="008B0ED7" w:rsidRDefault="00F9062C" w:rsidP="00F906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Hạn chót nộp bài số 30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>: Chúa nhật, ngày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30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07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65FE607C" w14:textId="77777777" w:rsidR="00F9062C" w:rsidRPr="003961AF" w:rsidRDefault="00F9062C" w:rsidP="00F906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AC85122" w14:textId="77777777" w:rsidR="00F9062C" w:rsidRPr="003961AF" w:rsidRDefault="00F9062C" w:rsidP="00F906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21DD6842" w14:textId="77777777" w:rsidR="00F9062C" w:rsidRPr="00AC757D" w:rsidRDefault="00F9062C" w:rsidP="00F906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5F57CD3" w14:textId="77777777" w:rsidR="00F9062C" w:rsidRPr="003961AF" w:rsidRDefault="00F9062C" w:rsidP="00F9062C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EF0E69" id="Text Box 15" o:spid="_x0000_s1032" type="#_x0000_t202" style="position:absolute;left:0;text-align:left;margin-left:9.35pt;margin-top:1.9pt;width:366pt;height:90.9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" filled="f">
                <v:textbox>
                  <w:txbxContent>
                    <w:p w14:paraId="14A20F2E" w14:textId="77777777" w:rsidR="00F9062C" w:rsidRPr="003961AF" w:rsidRDefault="00F9062C" w:rsidP="00F9062C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282D1EAB" w14:textId="77777777" w:rsidR="00F9062C" w:rsidRPr="008B0ED7" w:rsidRDefault="00F9062C" w:rsidP="00F906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Hạn chót nộp bài số 30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>: Chúa nhật, ngày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30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07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65FE607C" w14:textId="77777777" w:rsidR="00F9062C" w:rsidRPr="003961AF" w:rsidRDefault="00F9062C" w:rsidP="00F906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6AC85122" w14:textId="77777777" w:rsidR="00F9062C" w:rsidRPr="003961AF" w:rsidRDefault="00F9062C" w:rsidP="00F906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21DD6842" w14:textId="77777777" w:rsidR="00F9062C" w:rsidRPr="00AC757D" w:rsidRDefault="00F9062C" w:rsidP="00F906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5F57CD3" w14:textId="77777777" w:rsidR="00F9062C" w:rsidRPr="003961AF" w:rsidRDefault="00F9062C" w:rsidP="00F9062C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</w:p>
    <w:p w14:paraId="0EF50543" w14:textId="26B26B75" w:rsidR="00F9062C" w:rsidRDefault="00F9062C" w:rsidP="00F9062C">
      <w:pPr>
        <w:tabs>
          <w:tab w:val="left" w:pos="4536"/>
        </w:tabs>
        <w:spacing w:after="60"/>
        <w:ind w:left="204" w:hanging="204"/>
        <w:jc w:val="both"/>
        <w:rPr>
          <w:b/>
          <w:spacing w:val="-6"/>
          <w:sz w:val="22"/>
          <w:szCs w:val="22"/>
        </w:rPr>
      </w:pPr>
    </w:p>
    <w:p w14:paraId="68D7915C" w14:textId="3343A8A6" w:rsidR="00F9062C" w:rsidRDefault="00F9062C" w:rsidP="00F9062C">
      <w:pPr>
        <w:tabs>
          <w:tab w:val="left" w:pos="4536"/>
        </w:tabs>
        <w:spacing w:after="60"/>
        <w:jc w:val="both"/>
        <w:rPr>
          <w:b/>
          <w:spacing w:val="-6"/>
          <w:sz w:val="22"/>
          <w:szCs w:val="22"/>
        </w:rPr>
      </w:pPr>
    </w:p>
    <w:p w14:paraId="30F07534" w14:textId="5E5C8FC3" w:rsidR="00F9062C" w:rsidRPr="00A03FCD" w:rsidRDefault="00F9062C" w:rsidP="00F9062C">
      <w:pPr>
        <w:tabs>
          <w:tab w:val="left" w:pos="4536"/>
        </w:tabs>
        <w:spacing w:after="60"/>
        <w:jc w:val="both"/>
        <w:rPr>
          <w:b/>
          <w:i/>
          <w:color w:val="C00000"/>
          <w:sz w:val="20"/>
          <w:szCs w:val="22"/>
          <w:u w:val="single"/>
        </w:rPr>
      </w:pPr>
    </w:p>
    <w:p w14:paraId="13CD0C42" w14:textId="77777777" w:rsidR="00F9062C" w:rsidRDefault="00F9062C" w:rsidP="00F9062C">
      <w:pPr>
        <w:tabs>
          <w:tab w:val="left" w:pos="5103"/>
        </w:tabs>
        <w:spacing w:after="60"/>
        <w:ind w:left="284"/>
        <w:jc w:val="both"/>
        <w:rPr>
          <w:b/>
          <w:color w:val="C00000"/>
          <w:sz w:val="22"/>
          <w:szCs w:val="22"/>
          <w:u w:val="single"/>
        </w:rPr>
      </w:pPr>
      <w:r>
        <w:rPr>
          <w:sz w:val="20"/>
          <w:szCs w:val="20"/>
        </w:rPr>
        <w:tab/>
      </w:r>
    </w:p>
    <w:p w14:paraId="12008407" w14:textId="65467B59" w:rsidR="00F9062C" w:rsidRDefault="00F9062C">
      <w:pPr>
        <w:spacing w:after="160" w:line="259" w:lineRule="auto"/>
        <w:rPr>
          <w:b/>
          <w:bCs/>
          <w:sz w:val="22"/>
          <w:szCs w:val="22"/>
        </w:rPr>
      </w:pPr>
    </w:p>
    <w:sectPr w:rsidR="00F9062C" w:rsidSect="00A0055D">
      <w:pgSz w:w="8391" w:h="11906" w:code="11"/>
      <w:pgMar w:top="454" w:right="454" w:bottom="425" w:left="454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ambria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01968"/>
    <w:multiLevelType w:val="hybridMultilevel"/>
    <w:tmpl w:val="FA427A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A1330"/>
    <w:multiLevelType w:val="hybridMultilevel"/>
    <w:tmpl w:val="D5825BBC"/>
    <w:lvl w:ilvl="0" w:tplc="60AE6F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5773DB"/>
    <w:multiLevelType w:val="hybridMultilevel"/>
    <w:tmpl w:val="C88647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493237"/>
    <w:multiLevelType w:val="hybridMultilevel"/>
    <w:tmpl w:val="F4BA076A"/>
    <w:lvl w:ilvl="0" w:tplc="A050BCC8">
      <w:start w:val="1"/>
      <w:numFmt w:val="lowerLetter"/>
      <w:lvlText w:val="%1."/>
      <w:lvlJc w:val="left"/>
      <w:pPr>
        <w:ind w:left="789" w:hanging="42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AC7EC0"/>
    <w:multiLevelType w:val="hybridMultilevel"/>
    <w:tmpl w:val="E6F0497A"/>
    <w:lvl w:ilvl="0" w:tplc="4AD66E42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BB365B"/>
    <w:multiLevelType w:val="hybridMultilevel"/>
    <w:tmpl w:val="3376A86C"/>
    <w:lvl w:ilvl="0" w:tplc="B1AA5C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7A09F2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507A0"/>
    <w:multiLevelType w:val="hybridMultilevel"/>
    <w:tmpl w:val="B11035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07545"/>
    <w:multiLevelType w:val="hybridMultilevel"/>
    <w:tmpl w:val="63CE32C4"/>
    <w:lvl w:ilvl="0" w:tplc="0AAA7F92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F603D4"/>
    <w:multiLevelType w:val="hybridMultilevel"/>
    <w:tmpl w:val="E31C28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7047AF"/>
    <w:multiLevelType w:val="hybridMultilevel"/>
    <w:tmpl w:val="C658CA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2C21BB"/>
    <w:multiLevelType w:val="hybridMultilevel"/>
    <w:tmpl w:val="4D24B50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7357780">
    <w:abstractNumId w:val="6"/>
  </w:num>
  <w:num w:numId="2" w16cid:durableId="1693729431">
    <w:abstractNumId w:val="7"/>
  </w:num>
  <w:num w:numId="3" w16cid:durableId="1426195802">
    <w:abstractNumId w:val="15"/>
  </w:num>
  <w:num w:numId="4" w16cid:durableId="2075005972">
    <w:abstractNumId w:val="19"/>
  </w:num>
  <w:num w:numId="5" w16cid:durableId="841091147">
    <w:abstractNumId w:val="0"/>
  </w:num>
  <w:num w:numId="6" w16cid:durableId="1040472947">
    <w:abstractNumId w:val="8"/>
  </w:num>
  <w:num w:numId="7" w16cid:durableId="767627936">
    <w:abstractNumId w:val="17"/>
  </w:num>
  <w:num w:numId="8" w16cid:durableId="1042905165">
    <w:abstractNumId w:val="5"/>
  </w:num>
  <w:num w:numId="9" w16cid:durableId="1062630597">
    <w:abstractNumId w:val="24"/>
  </w:num>
  <w:num w:numId="10" w16cid:durableId="901253506">
    <w:abstractNumId w:val="22"/>
  </w:num>
  <w:num w:numId="11" w16cid:durableId="766081842">
    <w:abstractNumId w:val="23"/>
  </w:num>
  <w:num w:numId="12" w16cid:durableId="431711132">
    <w:abstractNumId w:val="1"/>
  </w:num>
  <w:num w:numId="13" w16cid:durableId="147744816">
    <w:abstractNumId w:val="12"/>
  </w:num>
  <w:num w:numId="14" w16cid:durableId="1491213932">
    <w:abstractNumId w:val="10"/>
  </w:num>
  <w:num w:numId="15" w16cid:durableId="1485318805">
    <w:abstractNumId w:val="9"/>
  </w:num>
  <w:num w:numId="16" w16cid:durableId="1929848621">
    <w:abstractNumId w:val="3"/>
  </w:num>
  <w:num w:numId="17" w16cid:durableId="480469284">
    <w:abstractNumId w:val="16"/>
  </w:num>
  <w:num w:numId="18" w16cid:durableId="1886796518">
    <w:abstractNumId w:val="21"/>
  </w:num>
  <w:num w:numId="19" w16cid:durableId="1271283351">
    <w:abstractNumId w:val="11"/>
  </w:num>
  <w:num w:numId="20" w16cid:durableId="1602179448">
    <w:abstractNumId w:val="4"/>
  </w:num>
  <w:num w:numId="21" w16cid:durableId="380908575">
    <w:abstractNumId w:val="20"/>
  </w:num>
  <w:num w:numId="22" w16cid:durableId="1120954578">
    <w:abstractNumId w:val="18"/>
  </w:num>
  <w:num w:numId="23" w16cid:durableId="241107501">
    <w:abstractNumId w:val="2"/>
  </w:num>
  <w:num w:numId="24" w16cid:durableId="1301498868">
    <w:abstractNumId w:val="14"/>
  </w:num>
  <w:num w:numId="25" w16cid:durableId="373190857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MjMwNjMxMrKwNDVT0lEKTi0uzszPAykwrAUARlwgfywAAAA="/>
  </w:docVars>
  <w:rsids>
    <w:rsidRoot w:val="002E11C5"/>
    <w:rsid w:val="0000039C"/>
    <w:rsid w:val="00000BF6"/>
    <w:rsid w:val="000033D9"/>
    <w:rsid w:val="00005076"/>
    <w:rsid w:val="000054C2"/>
    <w:rsid w:val="0000587E"/>
    <w:rsid w:val="000075B2"/>
    <w:rsid w:val="000118EB"/>
    <w:rsid w:val="00011AAA"/>
    <w:rsid w:val="00012153"/>
    <w:rsid w:val="00013DA3"/>
    <w:rsid w:val="00014CC8"/>
    <w:rsid w:val="000161FC"/>
    <w:rsid w:val="00016439"/>
    <w:rsid w:val="00016723"/>
    <w:rsid w:val="00017F96"/>
    <w:rsid w:val="00021342"/>
    <w:rsid w:val="00025719"/>
    <w:rsid w:val="00030606"/>
    <w:rsid w:val="0003203C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6B75"/>
    <w:rsid w:val="00047BFD"/>
    <w:rsid w:val="00047F2D"/>
    <w:rsid w:val="00050EDF"/>
    <w:rsid w:val="00052FD4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12AE"/>
    <w:rsid w:val="000724DD"/>
    <w:rsid w:val="00073A1E"/>
    <w:rsid w:val="00073E4D"/>
    <w:rsid w:val="00074962"/>
    <w:rsid w:val="00075AA1"/>
    <w:rsid w:val="00076916"/>
    <w:rsid w:val="00077148"/>
    <w:rsid w:val="000807CF"/>
    <w:rsid w:val="000823D2"/>
    <w:rsid w:val="000830B0"/>
    <w:rsid w:val="00083D3C"/>
    <w:rsid w:val="00085048"/>
    <w:rsid w:val="00085D17"/>
    <w:rsid w:val="00086579"/>
    <w:rsid w:val="00086AA8"/>
    <w:rsid w:val="00086DE6"/>
    <w:rsid w:val="00090050"/>
    <w:rsid w:val="000901CE"/>
    <w:rsid w:val="00090EB1"/>
    <w:rsid w:val="00091A8D"/>
    <w:rsid w:val="00091B86"/>
    <w:rsid w:val="000940EB"/>
    <w:rsid w:val="0009428E"/>
    <w:rsid w:val="000944AF"/>
    <w:rsid w:val="0009592C"/>
    <w:rsid w:val="00095AFA"/>
    <w:rsid w:val="00096DD6"/>
    <w:rsid w:val="000A1C0D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864"/>
    <w:rsid w:val="000F2D6E"/>
    <w:rsid w:val="000F30BB"/>
    <w:rsid w:val="000F6C42"/>
    <w:rsid w:val="00101FD7"/>
    <w:rsid w:val="001030D7"/>
    <w:rsid w:val="0010345D"/>
    <w:rsid w:val="0010427F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9D9"/>
    <w:rsid w:val="00145DDA"/>
    <w:rsid w:val="00147580"/>
    <w:rsid w:val="00150EF3"/>
    <w:rsid w:val="001537CF"/>
    <w:rsid w:val="00153A1B"/>
    <w:rsid w:val="00154E08"/>
    <w:rsid w:val="00155230"/>
    <w:rsid w:val="00155457"/>
    <w:rsid w:val="00156E3C"/>
    <w:rsid w:val="00156F91"/>
    <w:rsid w:val="00157E19"/>
    <w:rsid w:val="00161528"/>
    <w:rsid w:val="001617C3"/>
    <w:rsid w:val="00162608"/>
    <w:rsid w:val="00164A28"/>
    <w:rsid w:val="001652E1"/>
    <w:rsid w:val="00166267"/>
    <w:rsid w:val="00166D8A"/>
    <w:rsid w:val="00167A43"/>
    <w:rsid w:val="00170E43"/>
    <w:rsid w:val="0017140D"/>
    <w:rsid w:val="00171A43"/>
    <w:rsid w:val="00171ABD"/>
    <w:rsid w:val="00171AE9"/>
    <w:rsid w:val="00171F06"/>
    <w:rsid w:val="0017276E"/>
    <w:rsid w:val="00172A28"/>
    <w:rsid w:val="00173172"/>
    <w:rsid w:val="001739AB"/>
    <w:rsid w:val="00175DC5"/>
    <w:rsid w:val="00176588"/>
    <w:rsid w:val="0017703D"/>
    <w:rsid w:val="001772C5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192C"/>
    <w:rsid w:val="00192481"/>
    <w:rsid w:val="00192F04"/>
    <w:rsid w:val="0019375F"/>
    <w:rsid w:val="00193CA8"/>
    <w:rsid w:val="001940C0"/>
    <w:rsid w:val="00194339"/>
    <w:rsid w:val="00195E37"/>
    <w:rsid w:val="00195F49"/>
    <w:rsid w:val="001973BD"/>
    <w:rsid w:val="001A1244"/>
    <w:rsid w:val="001A197B"/>
    <w:rsid w:val="001A2F0A"/>
    <w:rsid w:val="001A30D6"/>
    <w:rsid w:val="001A43A3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28EA"/>
    <w:rsid w:val="001C300D"/>
    <w:rsid w:val="001C4057"/>
    <w:rsid w:val="001C6EDF"/>
    <w:rsid w:val="001C76AC"/>
    <w:rsid w:val="001D24E9"/>
    <w:rsid w:val="001D5FA7"/>
    <w:rsid w:val="001D71A5"/>
    <w:rsid w:val="001E0804"/>
    <w:rsid w:val="001E0FEE"/>
    <w:rsid w:val="001E1207"/>
    <w:rsid w:val="001E25DE"/>
    <w:rsid w:val="001E388A"/>
    <w:rsid w:val="001E3F2C"/>
    <w:rsid w:val="001E40B1"/>
    <w:rsid w:val="001E4ED9"/>
    <w:rsid w:val="001E4FCF"/>
    <w:rsid w:val="001E6043"/>
    <w:rsid w:val="001E718B"/>
    <w:rsid w:val="001F0B5F"/>
    <w:rsid w:val="001F11FB"/>
    <w:rsid w:val="001F1D00"/>
    <w:rsid w:val="001F2739"/>
    <w:rsid w:val="001F2EC8"/>
    <w:rsid w:val="001F35D5"/>
    <w:rsid w:val="001F4BEB"/>
    <w:rsid w:val="001F70D2"/>
    <w:rsid w:val="00201F9F"/>
    <w:rsid w:val="002025A9"/>
    <w:rsid w:val="002025E9"/>
    <w:rsid w:val="002059CD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273A4"/>
    <w:rsid w:val="0023156A"/>
    <w:rsid w:val="00231D35"/>
    <w:rsid w:val="00236DA5"/>
    <w:rsid w:val="00240135"/>
    <w:rsid w:val="00245CD2"/>
    <w:rsid w:val="00246003"/>
    <w:rsid w:val="002470BC"/>
    <w:rsid w:val="0025036E"/>
    <w:rsid w:val="002528F6"/>
    <w:rsid w:val="00257FF4"/>
    <w:rsid w:val="00260CAE"/>
    <w:rsid w:val="00261866"/>
    <w:rsid w:val="00261EDB"/>
    <w:rsid w:val="002625B6"/>
    <w:rsid w:val="00262E71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15BC"/>
    <w:rsid w:val="00271E8A"/>
    <w:rsid w:val="0027642F"/>
    <w:rsid w:val="002771C0"/>
    <w:rsid w:val="0027755A"/>
    <w:rsid w:val="00277A27"/>
    <w:rsid w:val="00280348"/>
    <w:rsid w:val="002819C8"/>
    <w:rsid w:val="00282EBA"/>
    <w:rsid w:val="00285D5E"/>
    <w:rsid w:val="00290793"/>
    <w:rsid w:val="00290C7F"/>
    <w:rsid w:val="002923FF"/>
    <w:rsid w:val="002925CA"/>
    <w:rsid w:val="00292BFC"/>
    <w:rsid w:val="002945FC"/>
    <w:rsid w:val="00294934"/>
    <w:rsid w:val="00295C9F"/>
    <w:rsid w:val="00296EBF"/>
    <w:rsid w:val="002A02F9"/>
    <w:rsid w:val="002A04F6"/>
    <w:rsid w:val="002A1313"/>
    <w:rsid w:val="002A1F38"/>
    <w:rsid w:val="002A2E64"/>
    <w:rsid w:val="002A423E"/>
    <w:rsid w:val="002A49B7"/>
    <w:rsid w:val="002A4A5F"/>
    <w:rsid w:val="002A4C8E"/>
    <w:rsid w:val="002A5035"/>
    <w:rsid w:val="002A5485"/>
    <w:rsid w:val="002A5659"/>
    <w:rsid w:val="002A6A1B"/>
    <w:rsid w:val="002B0A0F"/>
    <w:rsid w:val="002B4397"/>
    <w:rsid w:val="002B49CE"/>
    <w:rsid w:val="002B4F5B"/>
    <w:rsid w:val="002B6533"/>
    <w:rsid w:val="002B7FF6"/>
    <w:rsid w:val="002C0EC5"/>
    <w:rsid w:val="002C1229"/>
    <w:rsid w:val="002C2698"/>
    <w:rsid w:val="002C31D4"/>
    <w:rsid w:val="002C3A08"/>
    <w:rsid w:val="002C3A2E"/>
    <w:rsid w:val="002C47CF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46AC"/>
    <w:rsid w:val="002E5103"/>
    <w:rsid w:val="002F1E89"/>
    <w:rsid w:val="002F23A0"/>
    <w:rsid w:val="002F38B3"/>
    <w:rsid w:val="002F4BCD"/>
    <w:rsid w:val="002F607B"/>
    <w:rsid w:val="002F75F7"/>
    <w:rsid w:val="00301121"/>
    <w:rsid w:val="00301BAC"/>
    <w:rsid w:val="00302A9F"/>
    <w:rsid w:val="00303674"/>
    <w:rsid w:val="00304506"/>
    <w:rsid w:val="00307852"/>
    <w:rsid w:val="00311822"/>
    <w:rsid w:val="0031279B"/>
    <w:rsid w:val="00312969"/>
    <w:rsid w:val="00313AD6"/>
    <w:rsid w:val="0031505F"/>
    <w:rsid w:val="00315777"/>
    <w:rsid w:val="00315D00"/>
    <w:rsid w:val="0031639B"/>
    <w:rsid w:val="00317386"/>
    <w:rsid w:val="003178E4"/>
    <w:rsid w:val="00320773"/>
    <w:rsid w:val="00320ECC"/>
    <w:rsid w:val="00322D95"/>
    <w:rsid w:val="003250F2"/>
    <w:rsid w:val="00325E4E"/>
    <w:rsid w:val="0032656C"/>
    <w:rsid w:val="00326608"/>
    <w:rsid w:val="003268E2"/>
    <w:rsid w:val="00330C24"/>
    <w:rsid w:val="003314B3"/>
    <w:rsid w:val="0033186C"/>
    <w:rsid w:val="00331CE8"/>
    <w:rsid w:val="00332810"/>
    <w:rsid w:val="00332896"/>
    <w:rsid w:val="00332AC6"/>
    <w:rsid w:val="00336469"/>
    <w:rsid w:val="00340A50"/>
    <w:rsid w:val="00343C1F"/>
    <w:rsid w:val="00343F91"/>
    <w:rsid w:val="003469B1"/>
    <w:rsid w:val="00347DB2"/>
    <w:rsid w:val="00350CB2"/>
    <w:rsid w:val="003528A8"/>
    <w:rsid w:val="003529C1"/>
    <w:rsid w:val="00355217"/>
    <w:rsid w:val="00355AD2"/>
    <w:rsid w:val="00355D9F"/>
    <w:rsid w:val="0035642A"/>
    <w:rsid w:val="003568ED"/>
    <w:rsid w:val="00362D7D"/>
    <w:rsid w:val="00363546"/>
    <w:rsid w:val="00363F42"/>
    <w:rsid w:val="00364CC3"/>
    <w:rsid w:val="00365885"/>
    <w:rsid w:val="003659ED"/>
    <w:rsid w:val="00366485"/>
    <w:rsid w:val="003702B6"/>
    <w:rsid w:val="00371818"/>
    <w:rsid w:val="00371A85"/>
    <w:rsid w:val="00371ACF"/>
    <w:rsid w:val="003721F4"/>
    <w:rsid w:val="00373136"/>
    <w:rsid w:val="003757B6"/>
    <w:rsid w:val="00375A08"/>
    <w:rsid w:val="00380665"/>
    <w:rsid w:val="003817F4"/>
    <w:rsid w:val="00381D9E"/>
    <w:rsid w:val="00382C19"/>
    <w:rsid w:val="003864B2"/>
    <w:rsid w:val="00386D56"/>
    <w:rsid w:val="003946C5"/>
    <w:rsid w:val="003961AF"/>
    <w:rsid w:val="003A0858"/>
    <w:rsid w:val="003A1FC9"/>
    <w:rsid w:val="003A4F15"/>
    <w:rsid w:val="003A5E74"/>
    <w:rsid w:val="003A5ED3"/>
    <w:rsid w:val="003B1746"/>
    <w:rsid w:val="003B2BF5"/>
    <w:rsid w:val="003B386F"/>
    <w:rsid w:val="003B4806"/>
    <w:rsid w:val="003B5EB4"/>
    <w:rsid w:val="003B72B6"/>
    <w:rsid w:val="003C23A8"/>
    <w:rsid w:val="003D0A7A"/>
    <w:rsid w:val="003D2546"/>
    <w:rsid w:val="003D32B8"/>
    <w:rsid w:val="003D3FF5"/>
    <w:rsid w:val="003D4B2D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047D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59C6"/>
    <w:rsid w:val="00426134"/>
    <w:rsid w:val="004306A7"/>
    <w:rsid w:val="004313F2"/>
    <w:rsid w:val="00432227"/>
    <w:rsid w:val="00432E85"/>
    <w:rsid w:val="004337C2"/>
    <w:rsid w:val="004408AF"/>
    <w:rsid w:val="0044092B"/>
    <w:rsid w:val="0044203D"/>
    <w:rsid w:val="004435B0"/>
    <w:rsid w:val="00445C42"/>
    <w:rsid w:val="00445E70"/>
    <w:rsid w:val="00451149"/>
    <w:rsid w:val="00451B16"/>
    <w:rsid w:val="00452184"/>
    <w:rsid w:val="0045328B"/>
    <w:rsid w:val="004535CA"/>
    <w:rsid w:val="0045394F"/>
    <w:rsid w:val="00456C83"/>
    <w:rsid w:val="00457DE1"/>
    <w:rsid w:val="00460590"/>
    <w:rsid w:val="00461605"/>
    <w:rsid w:val="0046231C"/>
    <w:rsid w:val="00464026"/>
    <w:rsid w:val="004648F1"/>
    <w:rsid w:val="00466746"/>
    <w:rsid w:val="00467BC6"/>
    <w:rsid w:val="004703E8"/>
    <w:rsid w:val="004722CE"/>
    <w:rsid w:val="00472751"/>
    <w:rsid w:val="00474380"/>
    <w:rsid w:val="00475208"/>
    <w:rsid w:val="00475682"/>
    <w:rsid w:val="00476F65"/>
    <w:rsid w:val="00480FBA"/>
    <w:rsid w:val="00481144"/>
    <w:rsid w:val="00482BAC"/>
    <w:rsid w:val="004839A1"/>
    <w:rsid w:val="00484894"/>
    <w:rsid w:val="00485BFF"/>
    <w:rsid w:val="0048632D"/>
    <w:rsid w:val="00486699"/>
    <w:rsid w:val="00486E4A"/>
    <w:rsid w:val="004873D6"/>
    <w:rsid w:val="004877AF"/>
    <w:rsid w:val="004877F2"/>
    <w:rsid w:val="004903AC"/>
    <w:rsid w:val="004907B4"/>
    <w:rsid w:val="00491346"/>
    <w:rsid w:val="00493660"/>
    <w:rsid w:val="00494BD8"/>
    <w:rsid w:val="00495ADC"/>
    <w:rsid w:val="004A1947"/>
    <w:rsid w:val="004A42B1"/>
    <w:rsid w:val="004A4A90"/>
    <w:rsid w:val="004A5585"/>
    <w:rsid w:val="004A56D7"/>
    <w:rsid w:val="004B10FF"/>
    <w:rsid w:val="004B1792"/>
    <w:rsid w:val="004B329B"/>
    <w:rsid w:val="004B539C"/>
    <w:rsid w:val="004C20BA"/>
    <w:rsid w:val="004C29CF"/>
    <w:rsid w:val="004C2FA8"/>
    <w:rsid w:val="004C4028"/>
    <w:rsid w:val="004C42EC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2FB"/>
    <w:rsid w:val="004D5D26"/>
    <w:rsid w:val="004D72C9"/>
    <w:rsid w:val="004E1DC6"/>
    <w:rsid w:val="004E205D"/>
    <w:rsid w:val="004E3690"/>
    <w:rsid w:val="004E557B"/>
    <w:rsid w:val="004E5C54"/>
    <w:rsid w:val="004E5E27"/>
    <w:rsid w:val="004E69BC"/>
    <w:rsid w:val="004E6A87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3F70"/>
    <w:rsid w:val="00514923"/>
    <w:rsid w:val="005155BB"/>
    <w:rsid w:val="00516CE0"/>
    <w:rsid w:val="005179C5"/>
    <w:rsid w:val="0052000E"/>
    <w:rsid w:val="00522960"/>
    <w:rsid w:val="00523296"/>
    <w:rsid w:val="0052468D"/>
    <w:rsid w:val="005254F8"/>
    <w:rsid w:val="00526610"/>
    <w:rsid w:val="00530D86"/>
    <w:rsid w:val="00531A1D"/>
    <w:rsid w:val="00531FB0"/>
    <w:rsid w:val="00533165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6660"/>
    <w:rsid w:val="00546FE7"/>
    <w:rsid w:val="005472FE"/>
    <w:rsid w:val="005557B0"/>
    <w:rsid w:val="00556657"/>
    <w:rsid w:val="00560987"/>
    <w:rsid w:val="0056404E"/>
    <w:rsid w:val="00566880"/>
    <w:rsid w:val="005719AA"/>
    <w:rsid w:val="00574503"/>
    <w:rsid w:val="00574CBA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2246"/>
    <w:rsid w:val="0059357B"/>
    <w:rsid w:val="00595E08"/>
    <w:rsid w:val="005A1A65"/>
    <w:rsid w:val="005A45C4"/>
    <w:rsid w:val="005A50B6"/>
    <w:rsid w:val="005A6EC7"/>
    <w:rsid w:val="005B02DF"/>
    <w:rsid w:val="005B251F"/>
    <w:rsid w:val="005B2CC2"/>
    <w:rsid w:val="005B4A02"/>
    <w:rsid w:val="005B64E7"/>
    <w:rsid w:val="005B7651"/>
    <w:rsid w:val="005C2ADB"/>
    <w:rsid w:val="005C3400"/>
    <w:rsid w:val="005C56BA"/>
    <w:rsid w:val="005C58AB"/>
    <w:rsid w:val="005C7CA4"/>
    <w:rsid w:val="005D01BD"/>
    <w:rsid w:val="005D04E9"/>
    <w:rsid w:val="005D0E45"/>
    <w:rsid w:val="005D0F2B"/>
    <w:rsid w:val="005D111D"/>
    <w:rsid w:val="005D18FC"/>
    <w:rsid w:val="005D21EA"/>
    <w:rsid w:val="005D505D"/>
    <w:rsid w:val="005D52CE"/>
    <w:rsid w:val="005D565F"/>
    <w:rsid w:val="005D5886"/>
    <w:rsid w:val="005D7909"/>
    <w:rsid w:val="005E03C5"/>
    <w:rsid w:val="005E256D"/>
    <w:rsid w:val="005E2ABB"/>
    <w:rsid w:val="005E36A4"/>
    <w:rsid w:val="005E3EE8"/>
    <w:rsid w:val="005E4918"/>
    <w:rsid w:val="005E5266"/>
    <w:rsid w:val="005E6800"/>
    <w:rsid w:val="005F0542"/>
    <w:rsid w:val="005F0A3C"/>
    <w:rsid w:val="005F1C8D"/>
    <w:rsid w:val="005F1ED3"/>
    <w:rsid w:val="005F4AE0"/>
    <w:rsid w:val="005F59F8"/>
    <w:rsid w:val="005F6063"/>
    <w:rsid w:val="005F78A2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14B3"/>
    <w:rsid w:val="006246FE"/>
    <w:rsid w:val="00630797"/>
    <w:rsid w:val="00630E5E"/>
    <w:rsid w:val="00631DC7"/>
    <w:rsid w:val="00632387"/>
    <w:rsid w:val="006324EA"/>
    <w:rsid w:val="00633795"/>
    <w:rsid w:val="00634DC2"/>
    <w:rsid w:val="00635F8F"/>
    <w:rsid w:val="00635F98"/>
    <w:rsid w:val="00635FCD"/>
    <w:rsid w:val="006364AC"/>
    <w:rsid w:val="00636DED"/>
    <w:rsid w:val="00640D00"/>
    <w:rsid w:val="00640E9C"/>
    <w:rsid w:val="00643985"/>
    <w:rsid w:val="0064536A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54D8"/>
    <w:rsid w:val="00676571"/>
    <w:rsid w:val="00676E1C"/>
    <w:rsid w:val="00677C9A"/>
    <w:rsid w:val="00677D30"/>
    <w:rsid w:val="006806A2"/>
    <w:rsid w:val="00680BDC"/>
    <w:rsid w:val="00681E6F"/>
    <w:rsid w:val="00681FE0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F7E"/>
    <w:rsid w:val="006A1CB4"/>
    <w:rsid w:val="006A2FF8"/>
    <w:rsid w:val="006A322B"/>
    <w:rsid w:val="006A56E3"/>
    <w:rsid w:val="006A6164"/>
    <w:rsid w:val="006A6C58"/>
    <w:rsid w:val="006A745B"/>
    <w:rsid w:val="006B19F1"/>
    <w:rsid w:val="006B2256"/>
    <w:rsid w:val="006B2948"/>
    <w:rsid w:val="006B3343"/>
    <w:rsid w:val="006B3C34"/>
    <w:rsid w:val="006B425C"/>
    <w:rsid w:val="006B46B2"/>
    <w:rsid w:val="006B4B2B"/>
    <w:rsid w:val="006B54A2"/>
    <w:rsid w:val="006B5657"/>
    <w:rsid w:val="006B64F9"/>
    <w:rsid w:val="006B6AF9"/>
    <w:rsid w:val="006B730B"/>
    <w:rsid w:val="006B7380"/>
    <w:rsid w:val="006C00F3"/>
    <w:rsid w:val="006C11B9"/>
    <w:rsid w:val="006C46CA"/>
    <w:rsid w:val="006D4CC6"/>
    <w:rsid w:val="006E25DF"/>
    <w:rsid w:val="006E2F9B"/>
    <w:rsid w:val="006E5923"/>
    <w:rsid w:val="006E662B"/>
    <w:rsid w:val="006E69E5"/>
    <w:rsid w:val="006F10EA"/>
    <w:rsid w:val="006F1A17"/>
    <w:rsid w:val="006F2A28"/>
    <w:rsid w:val="006F2C0C"/>
    <w:rsid w:val="006F3A54"/>
    <w:rsid w:val="006F3FB6"/>
    <w:rsid w:val="006F403B"/>
    <w:rsid w:val="006F43D5"/>
    <w:rsid w:val="006F5494"/>
    <w:rsid w:val="006F658B"/>
    <w:rsid w:val="006F7205"/>
    <w:rsid w:val="0070039F"/>
    <w:rsid w:val="00700F41"/>
    <w:rsid w:val="00701348"/>
    <w:rsid w:val="0070566A"/>
    <w:rsid w:val="00710902"/>
    <w:rsid w:val="007132ED"/>
    <w:rsid w:val="0071553E"/>
    <w:rsid w:val="00715BBD"/>
    <w:rsid w:val="00716232"/>
    <w:rsid w:val="00716FF4"/>
    <w:rsid w:val="00720162"/>
    <w:rsid w:val="00721CE2"/>
    <w:rsid w:val="00722A9F"/>
    <w:rsid w:val="00723ADF"/>
    <w:rsid w:val="00724D9A"/>
    <w:rsid w:val="00727407"/>
    <w:rsid w:val="00727761"/>
    <w:rsid w:val="007303BD"/>
    <w:rsid w:val="00731C61"/>
    <w:rsid w:val="00735C0E"/>
    <w:rsid w:val="00740A8C"/>
    <w:rsid w:val="00741E44"/>
    <w:rsid w:val="00743700"/>
    <w:rsid w:val="00743CDB"/>
    <w:rsid w:val="00743E38"/>
    <w:rsid w:val="007443AE"/>
    <w:rsid w:val="00744A9A"/>
    <w:rsid w:val="007450AA"/>
    <w:rsid w:val="00745B2D"/>
    <w:rsid w:val="00745B9F"/>
    <w:rsid w:val="0074620B"/>
    <w:rsid w:val="00746CC5"/>
    <w:rsid w:val="0075411A"/>
    <w:rsid w:val="0075682E"/>
    <w:rsid w:val="007577EB"/>
    <w:rsid w:val="00760F00"/>
    <w:rsid w:val="00762384"/>
    <w:rsid w:val="007639CA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81974"/>
    <w:rsid w:val="0078206E"/>
    <w:rsid w:val="0078208D"/>
    <w:rsid w:val="00782168"/>
    <w:rsid w:val="007842F3"/>
    <w:rsid w:val="00785F1E"/>
    <w:rsid w:val="00786EC8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116E"/>
    <w:rsid w:val="007B169A"/>
    <w:rsid w:val="007B29FF"/>
    <w:rsid w:val="007B4A19"/>
    <w:rsid w:val="007B4BEC"/>
    <w:rsid w:val="007B50D7"/>
    <w:rsid w:val="007B57ED"/>
    <w:rsid w:val="007B799D"/>
    <w:rsid w:val="007C118F"/>
    <w:rsid w:val="007C28AD"/>
    <w:rsid w:val="007C6446"/>
    <w:rsid w:val="007C7286"/>
    <w:rsid w:val="007C7943"/>
    <w:rsid w:val="007C7B75"/>
    <w:rsid w:val="007D0032"/>
    <w:rsid w:val="007D0EA7"/>
    <w:rsid w:val="007D1238"/>
    <w:rsid w:val="007D2173"/>
    <w:rsid w:val="007D267A"/>
    <w:rsid w:val="007D3125"/>
    <w:rsid w:val="007D3388"/>
    <w:rsid w:val="007D49FC"/>
    <w:rsid w:val="007D5E8C"/>
    <w:rsid w:val="007D66A1"/>
    <w:rsid w:val="007D76D7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3604"/>
    <w:rsid w:val="007F79E3"/>
    <w:rsid w:val="00801FB9"/>
    <w:rsid w:val="008028DB"/>
    <w:rsid w:val="00802BA3"/>
    <w:rsid w:val="00806537"/>
    <w:rsid w:val="0080654A"/>
    <w:rsid w:val="0080688A"/>
    <w:rsid w:val="0080700F"/>
    <w:rsid w:val="00807767"/>
    <w:rsid w:val="00810370"/>
    <w:rsid w:val="00810EB9"/>
    <w:rsid w:val="00811AD2"/>
    <w:rsid w:val="008127BB"/>
    <w:rsid w:val="008160B8"/>
    <w:rsid w:val="0081687A"/>
    <w:rsid w:val="00817483"/>
    <w:rsid w:val="00817704"/>
    <w:rsid w:val="0082071A"/>
    <w:rsid w:val="0082474F"/>
    <w:rsid w:val="00824902"/>
    <w:rsid w:val="00824980"/>
    <w:rsid w:val="00825908"/>
    <w:rsid w:val="00830129"/>
    <w:rsid w:val="0083448D"/>
    <w:rsid w:val="00835783"/>
    <w:rsid w:val="0084006D"/>
    <w:rsid w:val="00840738"/>
    <w:rsid w:val="008409E1"/>
    <w:rsid w:val="0084210D"/>
    <w:rsid w:val="0084308F"/>
    <w:rsid w:val="00843E1B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09E5"/>
    <w:rsid w:val="00861472"/>
    <w:rsid w:val="00861EE3"/>
    <w:rsid w:val="00864DAA"/>
    <w:rsid w:val="00865473"/>
    <w:rsid w:val="008661BA"/>
    <w:rsid w:val="00867299"/>
    <w:rsid w:val="0087187E"/>
    <w:rsid w:val="0087190C"/>
    <w:rsid w:val="00871FBE"/>
    <w:rsid w:val="008732AE"/>
    <w:rsid w:val="008752B8"/>
    <w:rsid w:val="00875B87"/>
    <w:rsid w:val="008772C1"/>
    <w:rsid w:val="00880DD0"/>
    <w:rsid w:val="00881EA1"/>
    <w:rsid w:val="008840BE"/>
    <w:rsid w:val="00884CF1"/>
    <w:rsid w:val="00884F41"/>
    <w:rsid w:val="00885064"/>
    <w:rsid w:val="00886A42"/>
    <w:rsid w:val="00887037"/>
    <w:rsid w:val="00887D9B"/>
    <w:rsid w:val="008909BC"/>
    <w:rsid w:val="008909FE"/>
    <w:rsid w:val="00890A8A"/>
    <w:rsid w:val="00890FBA"/>
    <w:rsid w:val="008921FA"/>
    <w:rsid w:val="00892430"/>
    <w:rsid w:val="008935CD"/>
    <w:rsid w:val="00893A94"/>
    <w:rsid w:val="00893B96"/>
    <w:rsid w:val="008A081B"/>
    <w:rsid w:val="008A12B8"/>
    <w:rsid w:val="008A4131"/>
    <w:rsid w:val="008A624E"/>
    <w:rsid w:val="008B07FB"/>
    <w:rsid w:val="008B0E92"/>
    <w:rsid w:val="008B1422"/>
    <w:rsid w:val="008B1777"/>
    <w:rsid w:val="008B1DE2"/>
    <w:rsid w:val="008B1E10"/>
    <w:rsid w:val="008B23A4"/>
    <w:rsid w:val="008B532E"/>
    <w:rsid w:val="008B5FDD"/>
    <w:rsid w:val="008C02B9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0EEE"/>
    <w:rsid w:val="008D2780"/>
    <w:rsid w:val="008D3582"/>
    <w:rsid w:val="008D4CF9"/>
    <w:rsid w:val="008D5698"/>
    <w:rsid w:val="008D5873"/>
    <w:rsid w:val="008D62AE"/>
    <w:rsid w:val="008E1AC0"/>
    <w:rsid w:val="008E22DB"/>
    <w:rsid w:val="008E238D"/>
    <w:rsid w:val="008E267C"/>
    <w:rsid w:val="008E487F"/>
    <w:rsid w:val="008E527B"/>
    <w:rsid w:val="008E54CB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239D"/>
    <w:rsid w:val="00903421"/>
    <w:rsid w:val="00905315"/>
    <w:rsid w:val="00905736"/>
    <w:rsid w:val="009124D7"/>
    <w:rsid w:val="00912DE2"/>
    <w:rsid w:val="0091417C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3370D"/>
    <w:rsid w:val="00936164"/>
    <w:rsid w:val="0093770E"/>
    <w:rsid w:val="0094137F"/>
    <w:rsid w:val="009446D1"/>
    <w:rsid w:val="0094617E"/>
    <w:rsid w:val="00946A76"/>
    <w:rsid w:val="00947D7A"/>
    <w:rsid w:val="00947FB0"/>
    <w:rsid w:val="009507A6"/>
    <w:rsid w:val="00952EF9"/>
    <w:rsid w:val="00953E84"/>
    <w:rsid w:val="00953FA6"/>
    <w:rsid w:val="0095414E"/>
    <w:rsid w:val="00956344"/>
    <w:rsid w:val="009620BB"/>
    <w:rsid w:val="00962675"/>
    <w:rsid w:val="00964884"/>
    <w:rsid w:val="00966F12"/>
    <w:rsid w:val="00970130"/>
    <w:rsid w:val="0097099B"/>
    <w:rsid w:val="009715FD"/>
    <w:rsid w:val="0097198C"/>
    <w:rsid w:val="0097247D"/>
    <w:rsid w:val="00973612"/>
    <w:rsid w:val="00974BC2"/>
    <w:rsid w:val="00977CA7"/>
    <w:rsid w:val="00981774"/>
    <w:rsid w:val="00983404"/>
    <w:rsid w:val="00986149"/>
    <w:rsid w:val="009877BE"/>
    <w:rsid w:val="00993F28"/>
    <w:rsid w:val="00993FB0"/>
    <w:rsid w:val="00995648"/>
    <w:rsid w:val="00995FFD"/>
    <w:rsid w:val="009A17D8"/>
    <w:rsid w:val="009A33EC"/>
    <w:rsid w:val="009A44A9"/>
    <w:rsid w:val="009A6B34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1AB2"/>
    <w:rsid w:val="009C2CA4"/>
    <w:rsid w:val="009C48DE"/>
    <w:rsid w:val="009C5E32"/>
    <w:rsid w:val="009C761C"/>
    <w:rsid w:val="009C7F81"/>
    <w:rsid w:val="009D0C10"/>
    <w:rsid w:val="009D1845"/>
    <w:rsid w:val="009D23C2"/>
    <w:rsid w:val="009D7646"/>
    <w:rsid w:val="009D76B2"/>
    <w:rsid w:val="009E07A0"/>
    <w:rsid w:val="009E1A0C"/>
    <w:rsid w:val="009E4109"/>
    <w:rsid w:val="009E4564"/>
    <w:rsid w:val="009E61ED"/>
    <w:rsid w:val="009E64C3"/>
    <w:rsid w:val="009E6751"/>
    <w:rsid w:val="009E744E"/>
    <w:rsid w:val="009F210C"/>
    <w:rsid w:val="009F3C10"/>
    <w:rsid w:val="009F4163"/>
    <w:rsid w:val="009F51C7"/>
    <w:rsid w:val="009F6639"/>
    <w:rsid w:val="009F6FD6"/>
    <w:rsid w:val="009F703A"/>
    <w:rsid w:val="00A0055D"/>
    <w:rsid w:val="00A00C58"/>
    <w:rsid w:val="00A02B7C"/>
    <w:rsid w:val="00A03FCD"/>
    <w:rsid w:val="00A06901"/>
    <w:rsid w:val="00A06FBD"/>
    <w:rsid w:val="00A110E0"/>
    <w:rsid w:val="00A12611"/>
    <w:rsid w:val="00A16735"/>
    <w:rsid w:val="00A21019"/>
    <w:rsid w:val="00A23396"/>
    <w:rsid w:val="00A25286"/>
    <w:rsid w:val="00A2637A"/>
    <w:rsid w:val="00A265BB"/>
    <w:rsid w:val="00A30A85"/>
    <w:rsid w:val="00A31C24"/>
    <w:rsid w:val="00A32371"/>
    <w:rsid w:val="00A32836"/>
    <w:rsid w:val="00A32B3E"/>
    <w:rsid w:val="00A33022"/>
    <w:rsid w:val="00A33204"/>
    <w:rsid w:val="00A337C9"/>
    <w:rsid w:val="00A33EC8"/>
    <w:rsid w:val="00A358E1"/>
    <w:rsid w:val="00A3652B"/>
    <w:rsid w:val="00A36E48"/>
    <w:rsid w:val="00A41157"/>
    <w:rsid w:val="00A412CF"/>
    <w:rsid w:val="00A41C80"/>
    <w:rsid w:val="00A4290F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09B9"/>
    <w:rsid w:val="00A61210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3A8"/>
    <w:rsid w:val="00A77C29"/>
    <w:rsid w:val="00A8099A"/>
    <w:rsid w:val="00A8583C"/>
    <w:rsid w:val="00A85DD6"/>
    <w:rsid w:val="00A86C97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A14B1"/>
    <w:rsid w:val="00AA4546"/>
    <w:rsid w:val="00AB0BF8"/>
    <w:rsid w:val="00AB0C69"/>
    <w:rsid w:val="00AB16E1"/>
    <w:rsid w:val="00AB3406"/>
    <w:rsid w:val="00AB441A"/>
    <w:rsid w:val="00AB5899"/>
    <w:rsid w:val="00AB6976"/>
    <w:rsid w:val="00AB791F"/>
    <w:rsid w:val="00AC0F6F"/>
    <w:rsid w:val="00AC1621"/>
    <w:rsid w:val="00AC18AC"/>
    <w:rsid w:val="00AC4B04"/>
    <w:rsid w:val="00AC5F45"/>
    <w:rsid w:val="00AC62BA"/>
    <w:rsid w:val="00AC634D"/>
    <w:rsid w:val="00AC757D"/>
    <w:rsid w:val="00AD0725"/>
    <w:rsid w:val="00AD15CD"/>
    <w:rsid w:val="00AD332C"/>
    <w:rsid w:val="00AD341D"/>
    <w:rsid w:val="00AD42A6"/>
    <w:rsid w:val="00AD7BB5"/>
    <w:rsid w:val="00AD7FD7"/>
    <w:rsid w:val="00AE12E6"/>
    <w:rsid w:val="00AE1900"/>
    <w:rsid w:val="00AE308D"/>
    <w:rsid w:val="00AE3819"/>
    <w:rsid w:val="00AE3B7F"/>
    <w:rsid w:val="00AE5D36"/>
    <w:rsid w:val="00AE61A2"/>
    <w:rsid w:val="00AE6C5B"/>
    <w:rsid w:val="00AE6E55"/>
    <w:rsid w:val="00AF3ED2"/>
    <w:rsid w:val="00AF452C"/>
    <w:rsid w:val="00AF5A95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07739"/>
    <w:rsid w:val="00B107F5"/>
    <w:rsid w:val="00B1299D"/>
    <w:rsid w:val="00B13218"/>
    <w:rsid w:val="00B13A86"/>
    <w:rsid w:val="00B16835"/>
    <w:rsid w:val="00B16D4F"/>
    <w:rsid w:val="00B2069D"/>
    <w:rsid w:val="00B207BD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32A10"/>
    <w:rsid w:val="00B338F1"/>
    <w:rsid w:val="00B34978"/>
    <w:rsid w:val="00B34EAC"/>
    <w:rsid w:val="00B377DB"/>
    <w:rsid w:val="00B405B4"/>
    <w:rsid w:val="00B40AFC"/>
    <w:rsid w:val="00B439A7"/>
    <w:rsid w:val="00B43CFB"/>
    <w:rsid w:val="00B44A9E"/>
    <w:rsid w:val="00B52F9C"/>
    <w:rsid w:val="00B53E10"/>
    <w:rsid w:val="00B544FA"/>
    <w:rsid w:val="00B55476"/>
    <w:rsid w:val="00B55FBE"/>
    <w:rsid w:val="00B5743E"/>
    <w:rsid w:val="00B62B93"/>
    <w:rsid w:val="00B62C33"/>
    <w:rsid w:val="00B62EEF"/>
    <w:rsid w:val="00B63F40"/>
    <w:rsid w:val="00B64D57"/>
    <w:rsid w:val="00B65FED"/>
    <w:rsid w:val="00B66B3E"/>
    <w:rsid w:val="00B67D37"/>
    <w:rsid w:val="00B7062B"/>
    <w:rsid w:val="00B71E49"/>
    <w:rsid w:val="00B7378A"/>
    <w:rsid w:val="00B74582"/>
    <w:rsid w:val="00B803B0"/>
    <w:rsid w:val="00B81FFD"/>
    <w:rsid w:val="00B829AF"/>
    <w:rsid w:val="00B83053"/>
    <w:rsid w:val="00B84A29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26B1"/>
    <w:rsid w:val="00BA323A"/>
    <w:rsid w:val="00BA358C"/>
    <w:rsid w:val="00BA3FD5"/>
    <w:rsid w:val="00BA416F"/>
    <w:rsid w:val="00BA606B"/>
    <w:rsid w:val="00BB0C31"/>
    <w:rsid w:val="00BB4587"/>
    <w:rsid w:val="00BB6C66"/>
    <w:rsid w:val="00BC03D9"/>
    <w:rsid w:val="00BC22EA"/>
    <w:rsid w:val="00BC2600"/>
    <w:rsid w:val="00BC29DC"/>
    <w:rsid w:val="00BC3E5F"/>
    <w:rsid w:val="00BC3EB1"/>
    <w:rsid w:val="00BC3FB5"/>
    <w:rsid w:val="00BC4EEE"/>
    <w:rsid w:val="00BC7361"/>
    <w:rsid w:val="00BD30A1"/>
    <w:rsid w:val="00BD3474"/>
    <w:rsid w:val="00BD454E"/>
    <w:rsid w:val="00BD5E49"/>
    <w:rsid w:val="00BD7155"/>
    <w:rsid w:val="00BD7AF5"/>
    <w:rsid w:val="00BE134E"/>
    <w:rsid w:val="00BE24F3"/>
    <w:rsid w:val="00BE2B96"/>
    <w:rsid w:val="00BE2FAE"/>
    <w:rsid w:val="00BE34E6"/>
    <w:rsid w:val="00BE3F65"/>
    <w:rsid w:val="00BE4B66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6C8D"/>
    <w:rsid w:val="00C07671"/>
    <w:rsid w:val="00C125DE"/>
    <w:rsid w:val="00C129AA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E3C"/>
    <w:rsid w:val="00C22FCB"/>
    <w:rsid w:val="00C23806"/>
    <w:rsid w:val="00C24E81"/>
    <w:rsid w:val="00C2596D"/>
    <w:rsid w:val="00C25AFF"/>
    <w:rsid w:val="00C26BD1"/>
    <w:rsid w:val="00C3021C"/>
    <w:rsid w:val="00C30AF5"/>
    <w:rsid w:val="00C31B54"/>
    <w:rsid w:val="00C321E5"/>
    <w:rsid w:val="00C3483F"/>
    <w:rsid w:val="00C359D1"/>
    <w:rsid w:val="00C36AED"/>
    <w:rsid w:val="00C37802"/>
    <w:rsid w:val="00C37BD1"/>
    <w:rsid w:val="00C4165A"/>
    <w:rsid w:val="00C46C3E"/>
    <w:rsid w:val="00C53870"/>
    <w:rsid w:val="00C54219"/>
    <w:rsid w:val="00C5580A"/>
    <w:rsid w:val="00C60CFA"/>
    <w:rsid w:val="00C61B61"/>
    <w:rsid w:val="00C65760"/>
    <w:rsid w:val="00C66E9D"/>
    <w:rsid w:val="00C71359"/>
    <w:rsid w:val="00C72DA5"/>
    <w:rsid w:val="00C73517"/>
    <w:rsid w:val="00C7459E"/>
    <w:rsid w:val="00C768CB"/>
    <w:rsid w:val="00C81973"/>
    <w:rsid w:val="00C84E0D"/>
    <w:rsid w:val="00C863AA"/>
    <w:rsid w:val="00C91CC3"/>
    <w:rsid w:val="00C92366"/>
    <w:rsid w:val="00C92BBB"/>
    <w:rsid w:val="00C93544"/>
    <w:rsid w:val="00C95DF4"/>
    <w:rsid w:val="00C977D1"/>
    <w:rsid w:val="00CA1460"/>
    <w:rsid w:val="00CA1BF8"/>
    <w:rsid w:val="00CA2667"/>
    <w:rsid w:val="00CA36FB"/>
    <w:rsid w:val="00CA4107"/>
    <w:rsid w:val="00CA6F6D"/>
    <w:rsid w:val="00CA7421"/>
    <w:rsid w:val="00CB1500"/>
    <w:rsid w:val="00CB1FFC"/>
    <w:rsid w:val="00CB2AA5"/>
    <w:rsid w:val="00CB2BD2"/>
    <w:rsid w:val="00CB39E4"/>
    <w:rsid w:val="00CB55D7"/>
    <w:rsid w:val="00CB66D9"/>
    <w:rsid w:val="00CB79CE"/>
    <w:rsid w:val="00CC0A35"/>
    <w:rsid w:val="00CC413A"/>
    <w:rsid w:val="00CC49EF"/>
    <w:rsid w:val="00CC52EC"/>
    <w:rsid w:val="00CC694E"/>
    <w:rsid w:val="00CC7F6B"/>
    <w:rsid w:val="00CD14E0"/>
    <w:rsid w:val="00CD21E2"/>
    <w:rsid w:val="00CD247D"/>
    <w:rsid w:val="00CD376C"/>
    <w:rsid w:val="00CD5030"/>
    <w:rsid w:val="00CD5120"/>
    <w:rsid w:val="00CD5C8C"/>
    <w:rsid w:val="00CD6437"/>
    <w:rsid w:val="00CD6CC7"/>
    <w:rsid w:val="00CD7345"/>
    <w:rsid w:val="00CD7416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E7A33"/>
    <w:rsid w:val="00CF0AF5"/>
    <w:rsid w:val="00CF12F3"/>
    <w:rsid w:val="00CF3363"/>
    <w:rsid w:val="00CF58A4"/>
    <w:rsid w:val="00CF5C47"/>
    <w:rsid w:val="00CF5D4B"/>
    <w:rsid w:val="00CF6088"/>
    <w:rsid w:val="00CF699A"/>
    <w:rsid w:val="00D0096B"/>
    <w:rsid w:val="00D00F86"/>
    <w:rsid w:val="00D03767"/>
    <w:rsid w:val="00D04CB3"/>
    <w:rsid w:val="00D0579F"/>
    <w:rsid w:val="00D07AB0"/>
    <w:rsid w:val="00D10604"/>
    <w:rsid w:val="00D11118"/>
    <w:rsid w:val="00D138FE"/>
    <w:rsid w:val="00D14667"/>
    <w:rsid w:val="00D14B51"/>
    <w:rsid w:val="00D167D4"/>
    <w:rsid w:val="00D17363"/>
    <w:rsid w:val="00D222F1"/>
    <w:rsid w:val="00D22B2D"/>
    <w:rsid w:val="00D22F6B"/>
    <w:rsid w:val="00D2321B"/>
    <w:rsid w:val="00D23243"/>
    <w:rsid w:val="00D2362E"/>
    <w:rsid w:val="00D24924"/>
    <w:rsid w:val="00D26031"/>
    <w:rsid w:val="00D26098"/>
    <w:rsid w:val="00D2715D"/>
    <w:rsid w:val="00D272BB"/>
    <w:rsid w:val="00D31879"/>
    <w:rsid w:val="00D32868"/>
    <w:rsid w:val="00D3762F"/>
    <w:rsid w:val="00D37DBF"/>
    <w:rsid w:val="00D405CE"/>
    <w:rsid w:val="00D435BD"/>
    <w:rsid w:val="00D4453D"/>
    <w:rsid w:val="00D45DC0"/>
    <w:rsid w:val="00D47ACA"/>
    <w:rsid w:val="00D54481"/>
    <w:rsid w:val="00D54AB3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1D1"/>
    <w:rsid w:val="00D67CCE"/>
    <w:rsid w:val="00D67E8F"/>
    <w:rsid w:val="00D67F93"/>
    <w:rsid w:val="00D7254B"/>
    <w:rsid w:val="00D753CA"/>
    <w:rsid w:val="00D75517"/>
    <w:rsid w:val="00D75F02"/>
    <w:rsid w:val="00D761BD"/>
    <w:rsid w:val="00D76431"/>
    <w:rsid w:val="00D76DB7"/>
    <w:rsid w:val="00D77F27"/>
    <w:rsid w:val="00D80DE6"/>
    <w:rsid w:val="00D82766"/>
    <w:rsid w:val="00D82ECA"/>
    <w:rsid w:val="00D84543"/>
    <w:rsid w:val="00D87283"/>
    <w:rsid w:val="00D9245A"/>
    <w:rsid w:val="00D93167"/>
    <w:rsid w:val="00D93984"/>
    <w:rsid w:val="00D944DD"/>
    <w:rsid w:val="00D95BAF"/>
    <w:rsid w:val="00D975A9"/>
    <w:rsid w:val="00DA3FB6"/>
    <w:rsid w:val="00DA61AE"/>
    <w:rsid w:val="00DA719E"/>
    <w:rsid w:val="00DA78D1"/>
    <w:rsid w:val="00DB00EC"/>
    <w:rsid w:val="00DB148B"/>
    <w:rsid w:val="00DB1B36"/>
    <w:rsid w:val="00DB37BC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10B8"/>
    <w:rsid w:val="00DD42DF"/>
    <w:rsid w:val="00DD4F5D"/>
    <w:rsid w:val="00DD5055"/>
    <w:rsid w:val="00DD5A91"/>
    <w:rsid w:val="00DD6536"/>
    <w:rsid w:val="00DE0430"/>
    <w:rsid w:val="00DE0F71"/>
    <w:rsid w:val="00DE1525"/>
    <w:rsid w:val="00DE1AE0"/>
    <w:rsid w:val="00DE3B25"/>
    <w:rsid w:val="00DE3CAD"/>
    <w:rsid w:val="00DE5ACA"/>
    <w:rsid w:val="00DF101C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5F91"/>
    <w:rsid w:val="00E201DD"/>
    <w:rsid w:val="00E2123E"/>
    <w:rsid w:val="00E2187F"/>
    <w:rsid w:val="00E22356"/>
    <w:rsid w:val="00E273F4"/>
    <w:rsid w:val="00E30668"/>
    <w:rsid w:val="00E3356B"/>
    <w:rsid w:val="00E33CAA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0F50"/>
    <w:rsid w:val="00E620D4"/>
    <w:rsid w:val="00E6256A"/>
    <w:rsid w:val="00E63463"/>
    <w:rsid w:val="00E645B2"/>
    <w:rsid w:val="00E65605"/>
    <w:rsid w:val="00E65F53"/>
    <w:rsid w:val="00E66070"/>
    <w:rsid w:val="00E72743"/>
    <w:rsid w:val="00E73BCF"/>
    <w:rsid w:val="00E73BE7"/>
    <w:rsid w:val="00E746D5"/>
    <w:rsid w:val="00E770B2"/>
    <w:rsid w:val="00E77D34"/>
    <w:rsid w:val="00E77DCA"/>
    <w:rsid w:val="00E80B63"/>
    <w:rsid w:val="00E841B8"/>
    <w:rsid w:val="00E906D3"/>
    <w:rsid w:val="00E9074A"/>
    <w:rsid w:val="00E90A37"/>
    <w:rsid w:val="00EA0189"/>
    <w:rsid w:val="00EA2D1E"/>
    <w:rsid w:val="00EA322D"/>
    <w:rsid w:val="00EA35DA"/>
    <w:rsid w:val="00EA467D"/>
    <w:rsid w:val="00EA486A"/>
    <w:rsid w:val="00EA66D4"/>
    <w:rsid w:val="00EA7543"/>
    <w:rsid w:val="00EA79DC"/>
    <w:rsid w:val="00EB0524"/>
    <w:rsid w:val="00EB14ED"/>
    <w:rsid w:val="00EB278B"/>
    <w:rsid w:val="00EB3A2A"/>
    <w:rsid w:val="00EB456B"/>
    <w:rsid w:val="00EB5070"/>
    <w:rsid w:val="00EB55C9"/>
    <w:rsid w:val="00EB5803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5FBC"/>
    <w:rsid w:val="00EC633B"/>
    <w:rsid w:val="00EC69B1"/>
    <w:rsid w:val="00EC7217"/>
    <w:rsid w:val="00ED23BC"/>
    <w:rsid w:val="00ED2987"/>
    <w:rsid w:val="00ED3E25"/>
    <w:rsid w:val="00ED441E"/>
    <w:rsid w:val="00ED7147"/>
    <w:rsid w:val="00ED7A3F"/>
    <w:rsid w:val="00EE0C0E"/>
    <w:rsid w:val="00EE11E0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42B1"/>
    <w:rsid w:val="00F045BC"/>
    <w:rsid w:val="00F06A54"/>
    <w:rsid w:val="00F06BCF"/>
    <w:rsid w:val="00F108E1"/>
    <w:rsid w:val="00F10B52"/>
    <w:rsid w:val="00F10D51"/>
    <w:rsid w:val="00F11176"/>
    <w:rsid w:val="00F1155A"/>
    <w:rsid w:val="00F12CD1"/>
    <w:rsid w:val="00F1511B"/>
    <w:rsid w:val="00F151C8"/>
    <w:rsid w:val="00F1526E"/>
    <w:rsid w:val="00F16EEA"/>
    <w:rsid w:val="00F17268"/>
    <w:rsid w:val="00F179EF"/>
    <w:rsid w:val="00F202A9"/>
    <w:rsid w:val="00F20851"/>
    <w:rsid w:val="00F21382"/>
    <w:rsid w:val="00F23D27"/>
    <w:rsid w:val="00F23E4A"/>
    <w:rsid w:val="00F2442C"/>
    <w:rsid w:val="00F24DAB"/>
    <w:rsid w:val="00F2565E"/>
    <w:rsid w:val="00F25CA4"/>
    <w:rsid w:val="00F2610C"/>
    <w:rsid w:val="00F261AD"/>
    <w:rsid w:val="00F262B1"/>
    <w:rsid w:val="00F26945"/>
    <w:rsid w:val="00F27CA9"/>
    <w:rsid w:val="00F3243F"/>
    <w:rsid w:val="00F32E76"/>
    <w:rsid w:val="00F3404F"/>
    <w:rsid w:val="00F35911"/>
    <w:rsid w:val="00F360C0"/>
    <w:rsid w:val="00F366B7"/>
    <w:rsid w:val="00F374E7"/>
    <w:rsid w:val="00F401E6"/>
    <w:rsid w:val="00F405FE"/>
    <w:rsid w:val="00F4222C"/>
    <w:rsid w:val="00F43D65"/>
    <w:rsid w:val="00F467B3"/>
    <w:rsid w:val="00F46BA9"/>
    <w:rsid w:val="00F475DB"/>
    <w:rsid w:val="00F47F98"/>
    <w:rsid w:val="00F54A37"/>
    <w:rsid w:val="00F54A8E"/>
    <w:rsid w:val="00F55E00"/>
    <w:rsid w:val="00F55F0C"/>
    <w:rsid w:val="00F564A9"/>
    <w:rsid w:val="00F56604"/>
    <w:rsid w:val="00F57027"/>
    <w:rsid w:val="00F57C28"/>
    <w:rsid w:val="00F60499"/>
    <w:rsid w:val="00F60FFF"/>
    <w:rsid w:val="00F62702"/>
    <w:rsid w:val="00F62E98"/>
    <w:rsid w:val="00F661B1"/>
    <w:rsid w:val="00F66C9E"/>
    <w:rsid w:val="00F67148"/>
    <w:rsid w:val="00F6783C"/>
    <w:rsid w:val="00F67E4A"/>
    <w:rsid w:val="00F72704"/>
    <w:rsid w:val="00F7290F"/>
    <w:rsid w:val="00F741BE"/>
    <w:rsid w:val="00F77D13"/>
    <w:rsid w:val="00F8233A"/>
    <w:rsid w:val="00F83DCD"/>
    <w:rsid w:val="00F871EA"/>
    <w:rsid w:val="00F903B0"/>
    <w:rsid w:val="00F9062C"/>
    <w:rsid w:val="00F9405B"/>
    <w:rsid w:val="00F95885"/>
    <w:rsid w:val="00F9652A"/>
    <w:rsid w:val="00F9791E"/>
    <w:rsid w:val="00FA04FF"/>
    <w:rsid w:val="00FA0CCA"/>
    <w:rsid w:val="00FA1DA0"/>
    <w:rsid w:val="00FA23A2"/>
    <w:rsid w:val="00FA28F9"/>
    <w:rsid w:val="00FA2ABA"/>
    <w:rsid w:val="00FA2EF8"/>
    <w:rsid w:val="00FA39FA"/>
    <w:rsid w:val="00FA43AB"/>
    <w:rsid w:val="00FA440A"/>
    <w:rsid w:val="00FA6620"/>
    <w:rsid w:val="00FB1502"/>
    <w:rsid w:val="00FB1702"/>
    <w:rsid w:val="00FB1D34"/>
    <w:rsid w:val="00FB3BAF"/>
    <w:rsid w:val="00FB40A9"/>
    <w:rsid w:val="00FB5464"/>
    <w:rsid w:val="00FB6C3A"/>
    <w:rsid w:val="00FC1179"/>
    <w:rsid w:val="00FC2DF7"/>
    <w:rsid w:val="00FC427C"/>
    <w:rsid w:val="00FC563F"/>
    <w:rsid w:val="00FC64CC"/>
    <w:rsid w:val="00FC6B5C"/>
    <w:rsid w:val="00FC7060"/>
    <w:rsid w:val="00FC7385"/>
    <w:rsid w:val="00FC73C8"/>
    <w:rsid w:val="00FD045C"/>
    <w:rsid w:val="00FD04EB"/>
    <w:rsid w:val="00FD24AC"/>
    <w:rsid w:val="00FD371C"/>
    <w:rsid w:val="00FD5E09"/>
    <w:rsid w:val="00FD6501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C24EF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31C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kinhthanh.httlvn.org/doc-kinh-thanh/exe/44?v=VI193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kinhthanh.cdnvn.com/doc-kinh-thanh/da/6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EE3F8-79AF-420A-97E8-0823C811B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14</cp:revision>
  <cp:lastPrinted>2023-07-21T15:14:00Z</cp:lastPrinted>
  <dcterms:created xsi:type="dcterms:W3CDTF">2023-07-14T21:59:00Z</dcterms:created>
  <dcterms:modified xsi:type="dcterms:W3CDTF">2023-07-21T15:22:00Z</dcterms:modified>
</cp:coreProperties>
</file>